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14:paraId="0CEEA460" w14:textId="77777777" w:rsidP="000B70CB" w:rsidR="00E6627F" w:rsidRDefault="00E6627F" w:rsidRPr="00E654C1">
      <w:pPr>
        <w:pStyle w:val="CustomAutomationStyle"/>
        <w:spacing w:line="360" w:lineRule="auto"/>
        <w:jc w:val="center"/>
      </w:pPr>
      <w:bookmarkStart w:id="0" w:name="_GoBack"/>
      <w:bookmarkEnd w:id="0"/>
      <w:r>
        <w:rPr>
          <w:rFonts w:ascii="Times New Roman" w:hAnsi="Times New Roman" w:cs="Times New Roman" w:eastAsia="Times New Roman"/>
          <w:b w:val="true"/>
          <w:caps w:val="true"/>
          <w:sz w:val="32"/>
          <w:u w:val="single"/>
        </w:rPr>
        <w:t>practical-2</w:t>
      </w:r>
    </w:p>
    <w:p>
      <w:pPr>
        <w:pStyle w:val="CustomAutomationStyleIndent"/>
        <w:spacing w:line="360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Aim:</w:t>
        <w:cr/>
      </w:r>
      <w:r>
        <w:rPr>
          <w:rFonts w:ascii="Time New Roman" w:hAnsi="Time New Roman" w:cs="Time New Roman" w:eastAsia="Time New Roman"/>
          <w:b w:val="true"/>
          <w:sz w:val="24"/>
        </w:rPr>
        <w:t>Some dummy aim as of now</w:t>
        <w:cr/>
      </w:r>
    </w:p>
    <w:p>
      <w:pPr>
        <w:pStyle w:val="CustomAutomationStyleIndent"/>
        <w:spacing w:line="276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de:</w:t>
        <w:cr/>
      </w:r>
      <w:r>
        <w:rPr>
          <w:rFonts w:ascii="Time New Roman" w:hAnsi="Time New Roman" w:cs="Time New Roman" w:eastAsia="Time New Roman"/>
          <w:sz w:val="24"/>
        </w:rPr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</w:r>
    </w:p>
    <w:p>
      <w:pPr>
        <w:pStyle w:val="CustomAutomationStyle"/>
        <w:spacing w:line="48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Output:</w:t>
        <w:cr/>
      </w:r>
      <w:r>
        <w:rPr>
          <w:rFonts w:ascii="Time New Roman" w:hAnsi="Time New Roman" w:cs="Time New Roman" w:eastAsia="Time New Roman"/>
          <w:sz w:val="24"/>
          <w:u w:val="single"/>
        </w:rPr>
        <w:drawing>
          <wp:inline distT="0" distR="0" distB="0" distL="0">
            <wp:extent cx="5715000" cy="1092200"/>
            <wp:docPr id="0" name="Drawing 0" descr="D:\Java\Projects\CHARUSAT\JayGUI\TestDir\output\output1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:\Java\Projects\CHARUSAT\JayGUI\TestDir\output\output1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stomAutomationStyle"/>
        <w:spacing w:line="36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nclusion:</w:t>
        <w:cr/>
      </w:r>
      <w:r>
        <w:rPr>
          <w:rFonts w:ascii="Time New Roman" w:hAnsi="Time New Roman" w:cs="Time New Roman" w:eastAsia="Time New Roman"/>
          <w:sz w:val="24"/>
        </w:rPr>
        <w:t>Some random conclusion text lorem epsum lorem epsum Some random conclusion text lorem epsum lorem epsum</w:t>
        <w:cr/>
        <w:t>Some random conclusion text lorem epsum lorem epsum</w:t>
        <w:cr/>
      </w:r>
      <w:r>
        <w:br w:type="page"/>
      </w:r>
    </w:p>
    <w:p>
      <w:pPr>
        <w:spacing w:line="360" w:lineRule="auto"/>
        <w:jc w:val="center"/>
      </w:pPr>
      <w:r>
        <w:rPr>
          <w:rFonts w:ascii="Times New Roman" w:hAnsi="Times New Roman" w:cs="Times New Roman" w:eastAsia="Times New Roman"/>
          <w:b w:val="true"/>
          <w:caps w:val="true"/>
          <w:sz w:val="32"/>
          <w:u w:val="single"/>
        </w:rPr>
        <w:t>practical-3</w:t>
      </w:r>
    </w:p>
    <w:p>
      <w:pPr>
        <w:pStyle w:val="CustomAutomationStyleIndent"/>
        <w:spacing w:line="360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Aim:</w:t>
        <w:cr/>
      </w:r>
      <w:r>
        <w:rPr>
          <w:rFonts w:ascii="Time New Roman" w:hAnsi="Time New Roman" w:cs="Time New Roman" w:eastAsia="Time New Roman"/>
          <w:b w:val="true"/>
          <w:sz w:val="24"/>
        </w:rPr>
        <w:t>Some dummy aim as of now</w:t>
        <w:cr/>
      </w:r>
    </w:p>
    <w:p>
      <w:pPr>
        <w:pStyle w:val="CustomAutomationStyleIndent"/>
        <w:spacing w:line="276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de:</w:t>
        <w:cr/>
      </w:r>
      <w:r>
        <w:rPr>
          <w:rFonts w:ascii="Time New Roman" w:hAnsi="Time New Roman" w:cs="Time New Roman" w:eastAsia="Time New Roman"/>
          <w:sz w:val="24"/>
        </w:rPr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</w:r>
    </w:p>
    <w:p>
      <w:pPr>
        <w:pStyle w:val="CustomAutomationStyle"/>
        <w:spacing w:line="48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Output:</w:t>
        <w:cr/>
      </w:r>
      <w:r>
        <w:rPr>
          <w:rFonts w:ascii="Time New Roman" w:hAnsi="Time New Roman" w:cs="Time New Roman" w:eastAsia="Time New Roman"/>
          <w:sz w:val="24"/>
          <w:u w:val="single"/>
        </w:rPr>
        <w:drawing>
          <wp:inline distT="0" distR="0" distB="0" distL="0">
            <wp:extent cx="5715000" cy="1092200"/>
            <wp:docPr id="1" name="Drawing 1" descr="D:\Java\Projects\CHARUSAT\JayGUI\TestDir\output\output2a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Java\Projects\CHARUSAT\JayGUI\TestDir\output\output2a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  <w:drawing>
          <wp:inline distT="0" distR="0" distB="0" distL="0">
            <wp:extent cx="5715000" cy="1092200"/>
            <wp:docPr id="2" name="Drawing 2" descr="D:\Java\Projects\CHARUSAT\JayGUI\TestDir\output\output2b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Java\Projects\CHARUSAT\JayGUI\TestDir\output\output2b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stomAutomationStyle"/>
        <w:spacing w:line="36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nclusion:</w:t>
        <w:cr/>
      </w:r>
      <w:r>
        <w:rPr>
          <w:rFonts w:ascii="Time New Roman" w:hAnsi="Time New Roman" w:cs="Time New Roman" w:eastAsia="Time New Roman"/>
          <w:sz w:val="24"/>
        </w:rPr>
        <w:t>Some random conclusion text lorem epsum lorem epsum Some random conclusion text lorem epsum lorem epsum</w:t>
        <w:cr/>
        <w:t>Some random conclusion text lorem epsum lorem epsum</w:t>
        <w:cr/>
      </w:r>
      <w:r>
        <w:br w:type="page"/>
      </w:r>
    </w:p>
    <w:p>
      <w:pPr>
        <w:spacing w:line="360" w:lineRule="auto"/>
        <w:jc w:val="center"/>
      </w:pPr>
      <w:r>
        <w:rPr>
          <w:rFonts w:ascii="Times New Roman" w:hAnsi="Times New Roman" w:cs="Times New Roman" w:eastAsia="Times New Roman"/>
          <w:b w:val="true"/>
          <w:caps w:val="true"/>
          <w:sz w:val="32"/>
          <w:u w:val="single"/>
        </w:rPr>
        <w:t>practical-4</w:t>
      </w:r>
    </w:p>
    <w:p>
      <w:pPr>
        <w:pStyle w:val="CustomAutomationStyleIndent"/>
        <w:spacing w:line="360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Aim:</w:t>
        <w:cr/>
      </w:r>
      <w:r>
        <w:rPr>
          <w:rFonts w:ascii="Time New Roman" w:hAnsi="Time New Roman" w:cs="Time New Roman" w:eastAsia="Time New Roman"/>
          <w:b w:val="true"/>
          <w:sz w:val="24"/>
        </w:rPr>
        <w:t>Some dummy aim as of now</w:t>
        <w:cr/>
      </w:r>
    </w:p>
    <w:p>
      <w:pPr>
        <w:pStyle w:val="CustomAutomationStyleIndent"/>
        <w:spacing w:line="276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de:</w:t>
        <w:cr/>
      </w:r>
      <w:r>
        <w:rPr>
          <w:rFonts w:ascii="Time New Roman" w:hAnsi="Time New Roman" w:cs="Time New Roman" w:eastAsia="Time New Roman"/>
          <w:sz w:val="24"/>
        </w:rPr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</w:r>
    </w:p>
    <w:p>
      <w:pPr>
        <w:pStyle w:val="CustomAutomationStyle"/>
        <w:spacing w:line="48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Output:</w:t>
        <w:cr/>
      </w:r>
      <w:r>
        <w:rPr>
          <w:rFonts w:ascii="Time New Roman" w:hAnsi="Time New Roman" w:cs="Time New Roman" w:eastAsia="Time New Roman"/>
          <w:sz w:val="24"/>
          <w:u w:val="single"/>
        </w:rPr>
        <w:drawing>
          <wp:inline distT="0" distR="0" distB="0" distL="0">
            <wp:extent cx="5715000" cy="1092200"/>
            <wp:docPr id="3" name="Drawing 3" descr="D:\Java\Projects\CHARUSAT\JayGUI\TestDir\output\output3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Java\Projects\CHARUSAT\JayGUI\TestDir\output\output3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stomAutomationStyle"/>
        <w:spacing w:line="36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nclusion:</w:t>
        <w:cr/>
      </w:r>
      <w:r>
        <w:rPr>
          <w:rFonts w:ascii="Time New Roman" w:hAnsi="Time New Roman" w:cs="Time New Roman" w:eastAsia="Time New Roman"/>
          <w:sz w:val="24"/>
        </w:rPr>
        <w:t>Some random conclusion text lorem epsum lorem epsum Some random conclusion text lorem epsum lorem epsum</w:t>
        <w:cr/>
        <w:t>Some random conclusion text lorem epsum lorem epsum</w:t>
        <w:cr/>
      </w:r>
      <w:r>
        <w:br w:type="page"/>
      </w:r>
    </w:p>
    <w:p>
      <w:pPr>
        <w:spacing w:line="360" w:lineRule="auto"/>
        <w:jc w:val="center"/>
      </w:pPr>
      <w:r>
        <w:rPr>
          <w:rFonts w:ascii="Times New Roman" w:hAnsi="Times New Roman" w:cs="Times New Roman" w:eastAsia="Times New Roman"/>
          <w:b w:val="true"/>
          <w:caps w:val="true"/>
          <w:sz w:val="32"/>
          <w:u w:val="single"/>
        </w:rPr>
        <w:t>practical-5</w:t>
      </w:r>
    </w:p>
    <w:p>
      <w:pPr>
        <w:pStyle w:val="CustomAutomationStyleIndent"/>
        <w:spacing w:line="360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Aim:</w:t>
        <w:cr/>
      </w:r>
      <w:r>
        <w:rPr>
          <w:rFonts w:ascii="Time New Roman" w:hAnsi="Time New Roman" w:cs="Time New Roman" w:eastAsia="Time New Roman"/>
          <w:b w:val="true"/>
          <w:sz w:val="24"/>
        </w:rPr>
        <w:t>Some dummy aim as of now</w:t>
        <w:cr/>
      </w:r>
    </w:p>
    <w:p>
      <w:pPr>
        <w:pStyle w:val="CustomAutomationStyleIndent"/>
        <w:spacing w:line="276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de:</w:t>
        <w:cr/>
      </w:r>
      <w:r>
        <w:rPr>
          <w:rFonts w:ascii="Time New Roman" w:hAnsi="Time New Roman" w:cs="Time New Roman" w:eastAsia="Time New Roman"/>
          <w:sz w:val="24"/>
        </w:rPr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</w:r>
    </w:p>
    <w:p>
      <w:pPr>
        <w:pStyle w:val="CustomAutomationStyle"/>
        <w:spacing w:line="48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Output:</w:t>
        <w:cr/>
      </w:r>
      <w:r>
        <w:rPr>
          <w:rFonts w:ascii="Time New Roman" w:hAnsi="Time New Roman" w:cs="Time New Roman" w:eastAsia="Time New Roman"/>
          <w:sz w:val="24"/>
          <w:u w:val="single"/>
        </w:rPr>
        <w:drawing>
          <wp:inline distT="0" distR="0" distB="0" distL="0">
            <wp:extent cx="5715000" cy="1092200"/>
            <wp:docPr id="4" name="Drawing 4" descr="D:\Java\Projects\CHARUSAT\JayGUI\TestDir\output\output4a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Java\Projects\CHARUSAT\JayGUI\TestDir\output\output4a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  <w:drawing>
          <wp:inline distT="0" distR="0" distB="0" distL="0">
            <wp:extent cx="5715000" cy="1092200"/>
            <wp:docPr id="5" name="Drawing 5" descr="D:\Java\Projects\CHARUSAT\JayGUI\TestDir\output\output4b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Java\Projects\CHARUSAT\JayGUI\TestDir\output\output4b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stomAutomationStyle"/>
        <w:spacing w:line="36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nclusion:</w:t>
        <w:cr/>
      </w:r>
      <w:r>
        <w:rPr>
          <w:rFonts w:ascii="Time New Roman" w:hAnsi="Time New Roman" w:cs="Time New Roman" w:eastAsia="Time New Roman"/>
          <w:sz w:val="24"/>
        </w:rPr>
        <w:t>Some random conclusion text lorem epsum lorem epsum Some random conclusion text lorem epsum lorem epsum</w:t>
        <w:cr/>
        <w:t>Some random conclusion text lorem epsum lorem epsum</w:t>
        <w:cr/>
      </w:r>
      <w:r>
        <w:br w:type="page"/>
      </w:r>
    </w:p>
    <w:p>
      <w:pPr>
        <w:spacing w:line="360" w:lineRule="auto"/>
        <w:jc w:val="center"/>
      </w:pPr>
      <w:r>
        <w:rPr>
          <w:rFonts w:ascii="Times New Roman" w:hAnsi="Times New Roman" w:cs="Times New Roman" w:eastAsia="Times New Roman"/>
          <w:b w:val="true"/>
          <w:caps w:val="true"/>
          <w:sz w:val="32"/>
          <w:u w:val="single"/>
        </w:rPr>
        <w:t>practical-6</w:t>
      </w:r>
    </w:p>
    <w:p>
      <w:pPr>
        <w:pStyle w:val="CustomAutomationStyleIndent"/>
        <w:spacing w:line="360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Aim:</w:t>
        <w:cr/>
      </w:r>
      <w:r>
        <w:rPr>
          <w:rFonts w:ascii="Time New Roman" w:hAnsi="Time New Roman" w:cs="Time New Roman" w:eastAsia="Time New Roman"/>
          <w:b w:val="true"/>
          <w:sz w:val="24"/>
        </w:rPr>
        <w:t>Some dummy aim as of now</w:t>
        <w:cr/>
      </w:r>
    </w:p>
    <w:p>
      <w:pPr>
        <w:pStyle w:val="CustomAutomationStyleIndent"/>
        <w:spacing w:line="276" w:lineRule="auto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de:</w:t>
        <w:cr/>
      </w:r>
      <w:r>
        <w:rPr>
          <w:rFonts w:ascii="Time New Roman" w:hAnsi="Time New Roman" w:cs="Time New Roman" w:eastAsia="Time New Roman"/>
          <w:sz w:val="24"/>
        </w:rPr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  <w:t>import java.util.Scanner;</w:t>
        <w:cr/>
        <w:t/>
        <w:cr/>
        <w:t>public class Prac4 {</w:t>
        <w:cr/>
        <w:t/>
        <w:cr/>
        <w:t xml:space="preserve">    public static void main(String argv[]) {</w:t>
        <w:cr/>
        <w:t/>
        <w:cr/>
        <w:t xml:space="preserve">        Scanner scanner = new Scanner(System.in);</w:t>
        <w:cr/>
        <w:t/>
        <w:cr/>
        <w:t xml:space="preserve">        System.out.print("Enter number of elements in array: ");</w:t>
        <w:cr/>
        <w:t xml:space="preserve">        int noOfElements = scanner.nextInt();</w:t>
        <w:cr/>
        <w:t xml:space="preserve">        System.out.println("");</w:t>
        <w:cr/>
        <w:t/>
        <w:cr/>
        <w:t xml:space="preserve">        int[] ar = new int[noOfElements];</w:t>
        <w:cr/>
        <w:t/>
        <w:cr/>
        <w:t xml:space="preserve">     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</w:t>
        <w:cr/>
        <w:t>		</w:t>
        <w:cr/>
        <w:t>		   for (int i = 0; i &lt; noOfElements; ++i) {</w:t>
        <w:cr/>
        <w:t xml:space="preserve">            System.out.print("Enter number " + (i + 1) + ": ");</w:t>
        <w:cr/>
        <w:t xml:space="preserve">            ar[i] = scanner.nextInt();</w:t>
        <w:cr/>
        <w:t xml:space="preserve">        } 	</w:t>
        <w:cr/>
        <w:t>		</w:t>
        <w:cr/>
        <w:t xml:space="preserve">		 </w:t>
        <w:cr/>
        <w:t>	for (int i = 0; i &lt; noOfElements; ++i) {</w:t>
        <w:cr/>
        <w:t xml:space="preserve">            System.out.print("Enter number " + (i + 1) + ": ");</w:t>
        <w:cr/>
        <w:t xml:space="preserve">         	for (int i = 0; i &lt; noOfElements; ++i) {</w:t>
        <w:cr/>
        <w:t xml:space="preserve">            System.out.print("Enter number " + (i + 1) + ": ");</w:t>
        <w:cr/>
        <w:t>		</w:t>
        <w:cr/>
        <w:t/>
        <w:cr/>
        <w:t xml:space="preserve">        System.out.println("\nOutput: " + array123(ar));</w:t>
        <w:cr/>
        <w:t>		</w:t>
        <w:cr/>
        <w:t>		for (int i = 0; i &lt; noOfElements; ++i) {</w:t>
        <w:cr/>
        <w:t xml:space="preserve">            System.out.print("Enter number " + (i + 1) + ": ");</w:t>
        <w:cr/>
        <w:t xml:space="preserve">         	</w:t>
        <w:cr/>
        <w:t>		</w:t>
        <w:cr/>
        <w:t/>
        <w:cr/>
        <w:t xml:space="preserve">        System.out.println("\nOutput: " + array123(ar));</w:t>
        <w:cr/>
        <w:t/>
        <w:cr/>
        <w:t xml:space="preserve">    }</w:t>
        <w:cr/>
        <w:t/>
        <w:cr/>
        <w:t xml:space="preserve">    public static boolean array123(int[] ar) {</w:t>
        <w:cr/>
        <w:t/>
        <w:cr/>
        <w:t xml:space="preserve">        if (ar.length &lt; 3)</w:t>
        <w:cr/>
        <w:t xml:space="preserve">            return false;</w:t>
        <w:cr/>
        <w:t/>
        <w:cr/>
        <w:t xml:space="preserve">        for (int i = 0, size = ar.length; i &lt; size - 2; ++i) {</w:t>
        <w:cr/>
        <w:t/>
        <w:cr/>
        <w:t xml:space="preserve">            // System.out.print(ar[i] + " ");</w:t>
        <w:cr/>
        <w:t/>
        <w:cr/>
        <w:t xml:space="preserve">            if (ar[i] == 1 &amp;&amp; ar[i + 1] == 2 &amp;&amp; ar[i + 2] == 3)</w:t>
        <w:cr/>
        <w:t xml:space="preserve">                return true;</w:t>
        <w:cr/>
        <w:t xml:space="preserve">        }</w:t>
        <w:cr/>
        <w:t/>
        <w:cr/>
        <w:t xml:space="preserve">        return false;</w:t>
        <w:cr/>
        <w:t xml:space="preserve">    }</w:t>
        <w:cr/>
        <w:t>}</w:t>
        <w:cr/>
      </w:r>
    </w:p>
    <w:p>
      <w:pPr>
        <w:pStyle w:val="CustomAutomationStyle"/>
        <w:spacing w:line="48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Output:</w:t>
        <w:cr/>
      </w:r>
      <w:r>
        <w:rPr>
          <w:rFonts w:ascii="Time New Roman" w:hAnsi="Time New Roman" w:cs="Time New Roman" w:eastAsia="Time New Roman"/>
          <w:sz w:val="24"/>
          <w:u w:val="single"/>
        </w:rPr>
        <w:drawing>
          <wp:inline distT="0" distR="0" distB="0" distL="0">
            <wp:extent cx="5715000" cy="1092200"/>
            <wp:docPr id="6" name="Drawing 6" descr="D:\Java\Projects\CHARUSAT\JayGUI\TestDir\output\output5.png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Java\Projects\CHARUSAT\JayGUI\TestDir\output\output5.png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stomAutomationStyle"/>
        <w:spacing w:line="360" w:lineRule="auto"/>
        <w:jc w:val="both"/>
      </w:pPr>
      <w:r>
        <w:rPr>
          <w:rFonts w:ascii="Time New Roman" w:hAnsi="Time New Roman" w:cs="Time New Roman" w:eastAsia="Time New Roman"/>
          <w:b w:val="true"/>
          <w:sz w:val="24"/>
          <w:u w:val="single"/>
        </w:rPr>
        <w:t>Conclusion:</w:t>
        <w:cr/>
      </w:r>
      <w:r>
        <w:rPr>
          <w:rFonts w:ascii="Time New Roman" w:hAnsi="Time New Roman" w:cs="Time New Roman" w:eastAsia="Time New Roman"/>
          <w:sz w:val="24"/>
        </w:rPr>
        <w:t>Some random conclusion text lorem epsum lorem epsum Some random conclusion text lorem epsum lorem epsum</w:t>
        <w:cr/>
        <w:t>Some random conclusion text lorem epsum lorem epsum</w:t>
        <w:cr/>
      </w:r>
    </w:p>
    <w:sectPr w:rsidR="00E6627F" w:rsidRPr="00E654C1" w:rsidSect="00D4541D">
      <w:headerReference r:id="rId8" w:type="even"/>
      <w:headerReference r:id="rId9" w:type="default"/>
      <w:footerReference r:id="rId10" w:type="default"/>
      <w:headerReference r:id="rId11" w:type="first"/>
      <w:pgSz w:code="9" w:h="16838" w:w="11906"/>
      <w:pgMar w:bottom="567" w:footer="709" w:gutter="0" w:header="709" w:left="567" w:right="340" w:top="567"/>
      <w:pgBorders w:offsetFrom="page">
        <w:top w:color="auto" w:space="28" w:sz="2" w:val="single"/>
        <w:left w:color="auto" w:space="28" w:sz="2" w:val="single"/>
        <w:bottom w:color="auto" w:space="28" w:sz="2" w:val="single"/>
        <w:right w:color="auto" w:space="17" w:sz="2" w:val="single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308D2" w14:textId="77777777" w:rsidR="00F2378B" w:rsidRDefault="00F2378B" w:rsidP="0092322A">
      <w:pPr>
        <w:spacing w:after="0" w:line="240" w:lineRule="auto"/>
      </w:pPr>
      <w:r>
        <w:separator/>
      </w:r>
    </w:p>
  </w:endnote>
  <w:endnote w:type="continuationSeparator" w:id="0">
    <w:p w14:paraId="76603A12" w14:textId="77777777" w:rsidR="00F2378B" w:rsidRDefault="00F2378B" w:rsidP="00923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2358D44C" w14:textId="2CB69299" w:rsidP="00204941" w:rsidR="00195432" w:rsidRDefault="00195432" w:rsidRPr="00204941">
    <w:pPr>
      <w:pStyle w:val="Footer"/>
      <w:pBdr>
        <w:top w:color="823B0B" w:space="1" w:sz="24" w:themeColor="accent2" w:themeShade="7F" w:val="thinThickSmallGap"/>
      </w:pBdr>
      <w:rPr>
        <w:rFonts w:ascii="Times New Roman" w:cs="Times New Roman" w:eastAsiaTheme="majorEastAsia" w:hAnsi="Times New Roman"/>
        <w:sz w:val="24"/>
        <w:szCs w:val="24"/>
      </w:rPr>
    </w:pPr>
    <w:r>
      <w:rPr>
        <w:rFonts w:ascii="Times New Roman" w:cs="Times New Roman" w:eastAsiaTheme="majorEastAsia" w:hAnsi="Times New Roman"/>
        <w:sz w:val="24"/>
        <w:szCs w:val="24"/>
      </w:rPr>
      <w:t xml:space="preserve">   DEPSTAR(CSE)</w:t>
    </w:r>
    <w:r>
      <w:rPr>
        <w:rFonts w:ascii="Times New Roman" w:cs="Times New Roman" w:eastAsiaTheme="majorEastAsia" w:hAnsi="Times New Roman"/>
        <w:sz w:val="24"/>
        <w:szCs w:val="24"/>
      </w:rPr>
      <w:tab/>
    </w:r>
    <w:r>
      <w:rPr>
        <w:rFonts w:ascii="Times New Roman" w:cs="Times New Roman" w:eastAsiaTheme="majorEastAsia" w:hAnsi="Times New Roman"/>
        <w:sz w:val="24"/>
        <w:szCs w:val="24"/>
      </w:rPr>
      <w:tab/>
    </w:r>
    <w:r>
      <w:rPr>
        <w:rFonts w:ascii="Times New Roman" w:cs="Times New Roman" w:eastAsiaTheme="majorEastAsia" w:hAnsi="Times New Roman"/>
        <w:sz w:val="24"/>
        <w:szCs w:val="24"/>
      </w:rPr>
      <w:tab/>
      <w:t xml:space="preserve">    </w:t>
    </w:r>
    <w:r w:rsidRPr="00BE56C2">
      <w:rPr>
        <w:rFonts w:ascii="Times New Roman" w:cs="Times New Roman" w:eastAsiaTheme="majorEastAsia" w:hAnsi="Times New Roman"/>
        <w:sz w:val="24"/>
        <w:szCs w:val="24"/>
      </w:rPr>
      <w:t xml:space="preserve"> Page </w:t>
    </w:r>
    <w:r w:rsidRPr="00BE56C2">
      <w:rPr>
        <w:rFonts w:ascii="Times New Roman" w:cs="Times New Roman" w:eastAsiaTheme="minorEastAsia" w:hAnsi="Times New Roman"/>
        <w:sz w:val="24"/>
        <w:szCs w:val="24"/>
      </w:rPr>
      <w:fldChar w:fldCharType="begin"/>
    </w:r>
    <w:r w:rsidRPr="00BE56C2">
      <w:rPr>
        <w:rFonts w:ascii="Times New Roman" w:cs="Times New Roman" w:hAnsi="Times New Roman"/>
        <w:sz w:val="24"/>
        <w:szCs w:val="24"/>
      </w:rPr>
      <w:instrText xml:space="preserve"> PAGE   \* MERGEFORMAT </w:instrText>
    </w:r>
    <w:r w:rsidRPr="00BE56C2">
      <w:rPr>
        <w:rFonts w:ascii="Times New Roman" w:cs="Times New Roman" w:eastAsiaTheme="minorEastAsia" w:hAnsi="Times New Roman"/>
        <w:sz w:val="24"/>
        <w:szCs w:val="24"/>
      </w:rPr>
      <w:fldChar w:fldCharType="separate"/>
    </w:r>
    <w:r w:rsidRPr="00EA6E77">
      <w:rPr>
        <w:rFonts w:ascii="Times New Roman" w:cs="Times New Roman" w:eastAsiaTheme="majorEastAsia" w:hAnsi="Times New Roman"/>
        <w:noProof/>
        <w:sz w:val="24"/>
        <w:szCs w:val="24"/>
      </w:rPr>
      <w:t>87</w:t>
    </w:r>
    <w:r w:rsidRPr="00BE56C2">
      <w:rPr>
        <w:rFonts w:ascii="Times New Roman" w:cs="Times New Roman" w:eastAsiaTheme="majorEastAsia" w:hAnsi="Times New Roman"/>
        <w:noProof/>
        <w:sz w:val="24"/>
        <w:szCs w:val="24"/>
      </w:rPr>
      <w:fldChar w:fldCharType="end"/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footnote w:id="-1" w:type="separator">
    <w:p w14:paraId="1C343463" w14:textId="77777777" w:rsidP="0092322A" w:rsidR="00F2378B" w:rsidRDefault="00F2378B">
      <w:pPr>
        <w:spacing w:after="0" w:line="240" w:lineRule="auto"/>
      </w:pPr>
      <w:r>
        <w:separator/>
      </w:r>
    </w:p>
  </w:footnote>
  <w:footnote w:id="0" w:type="continuationSeparator">
    <w:p w14:paraId="050F02A6" w14:textId="77777777" w:rsidP="0092322A" w:rsidR="00F2378B" w:rsidRDefault="00F23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13EC2E9C" w14:textId="77777777" w:rsidR="00195432" w:rsidRDefault="00F2378B">
    <w:pPr>
      <w:pStyle w:val="Header"/>
    </w:pPr>
    <w:r>
      <w:rPr>
        <w:noProof/>
      </w:rPr>
      <w:pict w14:anchorId="063FA44A">
        <v:shapetype adj="10800" coordsize="21600,21600" id="_x0000_t136" o:spt="136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o:connectangles="270,180,90,0" o:connectlocs="@9,0;@10,10800;@11,21600;@12,10800" o:connecttype="custom" textpathok="t"/>
          <v:textpath fitshape="t" on="t"/>
          <v:handles>
            <v:h position="#0,bottomRight" xrange="6629,14971"/>
          </v:handles>
          <o:lock shapetype="t" text="t" v:ext="edit"/>
        </v:shapetype>
        <v:shape fillcolor="silver" id="PowerPlusWaterMarkObject159641844" o:allowincell="f" o:spid="_x0000_s2050" stroked="f" style="position:absolute;left:0;text-align:left;margin-left:0;margin-top:0;width:603pt;height:91.5pt;rotation:315;z-index:-251655168;mso-position-horizontal:center;mso-position-horizontal-relative:margin;mso-position-vertical:center;mso-position-vertical-relative:margin" type="#_x0000_t136">
          <v:fill opacity=".5"/>
          <v:textpath string="Java Programming" style="font-family:&quot;Times New Roman&quot;;font-size:80pt"/>
          <w10:wrap anchorx="margin" anchory="margin"/>
        </v:shape>
      </w:pict>
    </w:r>
  </w:p>
</w:hdr>
</file>

<file path=word/header2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29EA3EAE" w14:textId="5BF41203" w:rsidP="0092322A" w:rsidR="00195432" w:rsidRDefault="00F2378B" w:rsidRPr="00081200">
    <w:pPr>
      <w:pStyle w:val="Header"/>
      <w:jc w:val="both"/>
      <w:rPr>
        <w:rFonts w:ascii="Times New Roman" w:cs="Times New Roman" w:hAnsi="Times New Roman"/>
        <w:color w:themeColor="text1" w:val="000000"/>
        <w:sz w:val="24"/>
        <w:szCs w:val="24"/>
      </w:rPr>
    </w:pPr>
    <w:r>
      <w:rPr>
        <w:noProof/>
      </w:rPr>
      <w:pict w14:anchorId="528E54C4">
        <v:shapetype adj="10800" coordsize="21600,21600" id="_x0000_t136" o:spt="136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o:connectangles="270,180,90,0" o:connectlocs="@9,0;@10,10800;@11,21600;@12,10800" o:connecttype="custom" textpathok="t"/>
          <v:textpath fitshape="t" on="t"/>
          <v:handles>
            <v:h position="#0,bottomRight" xrange="6629,14971"/>
          </v:handles>
          <o:lock shapetype="t" text="t" v:ext="edit"/>
        </v:shapetype>
        <v:shape fillcolor="silver" id="PowerPlusWaterMarkObject159641845" o:allowincell="f" o:spid="_x0000_s2051" stroked="f" style="position:absolute;left:0;text-align:left;margin-left:0;margin-top:0;width:603pt;height:91.5pt;rotation:315;z-index:-251653120;mso-position-horizontal:center;mso-position-horizontal-relative:margin;mso-position-vertical:center;mso-position-vertical-relative:margin" type="#_x0000_t136">
          <v:fill opacity=".5"/>
          <v:textpath string="Java Programming" style="font-family:&quot;Times New Roman&quot;;font-size:80pt"/>
          <w10:wrap anchorx="margin" anchory="margin"/>
        </v:shape>
      </w:pict>
    </w:r>
    <w:r w:rsidR="00195432" w:rsidRPr="00B66FC9">
      <w:rPr>
        <w:rFonts w:ascii="Times New Roman" w:cs="Times New Roman" w:hAnsi="Times New Roman"/>
        <w:color w:themeColor="background1" w:val="FFFFFF"/>
        <w:sz w:val="24"/>
        <w:szCs w:val="24"/>
      </w:rPr>
      <w:t>_</w:t>
    </w:r>
    <w:r w:rsidR="00195432" w:rsidRPr="00BE56C2">
      <w:rPr>
        <w:rFonts w:ascii="Times New Roman" w:cs="Times New Roman" w:hAnsi="Times New Roman"/>
        <w:color w:themeColor="text1" w:val="000000"/>
        <w:sz w:val="24"/>
        <w:szCs w:val="24"/>
      </w:rPr>
      <w:t>CE</w:t>
    </w:r>
    <w:r w:rsidR="00DD36B6">
      <w:rPr>
        <w:rFonts w:ascii="Times New Roman" w:cs="Times New Roman" w:hAnsi="Times New Roman"/>
        <w:color w:themeColor="text1" w:val="000000"/>
        <w:sz w:val="24"/>
        <w:szCs w:val="24"/>
      </w:rPr>
      <w:t>241</w:t>
    </w:r>
    <w:r w:rsidR="00195432" w:rsidRPr="00BE56C2">
      <w:rPr>
        <w:rFonts w:ascii="Times New Roman" w:cs="Times New Roman" w:hAnsi="Times New Roman"/>
        <w:color w:themeColor="text1" w:val="000000"/>
        <w:sz w:val="24"/>
        <w:szCs w:val="24"/>
      </w:rPr>
      <w:t xml:space="preserve"> </w:t>
    </w:r>
    <w:r w:rsidR="00DD36B6">
      <w:rPr>
        <w:rFonts w:ascii="Times New Roman" w:cs="Times New Roman" w:hAnsi="Times New Roman"/>
        <w:color w:themeColor="text1" w:val="000000"/>
        <w:sz w:val="24"/>
        <w:szCs w:val="24"/>
      </w:rPr>
      <w:t>Java Programming</w:t>
    </w:r>
    <w:r w:rsidR="00195432" w:rsidRPr="00BE56C2">
      <w:rPr>
        <w:rFonts w:ascii="Times New Roman" w:cs="Times New Roman" w:hAnsi="Times New Roman"/>
        <w:color w:themeColor="text1" w:val="000000"/>
        <w:sz w:val="24"/>
        <w:szCs w:val="24"/>
      </w:rPr>
      <w:ptab w:alignment="right" w:leader="none" w:relativeTo="margin"/>
    </w:r>
    <w:r w:rsidR="00195432" w:rsidRPr="00BE56C2">
      <w:rPr>
        <w:rFonts w:ascii="Times New Roman" w:cs="Times New Roman" w:hAnsi="Times New Roman"/>
        <w:color w:themeColor="text1" w:val="000000"/>
        <w:sz w:val="24"/>
        <w:szCs w:val="24"/>
      </w:rPr>
      <w:t>ID</w:t>
    </w:r>
    <w:r w:rsidR="00195432">
      <w:rPr>
        <w:rFonts w:ascii="Times New Roman" w:cs="Times New Roman" w:hAnsi="Times New Roman"/>
        <w:sz w:val="24"/>
        <w:szCs w:val="24"/>
      </w:rPr>
      <w:t xml:space="preserve"> NO: 17DCS030</w:t>
    </w:r>
    <w:r w:rsidR="00195432" w:rsidRPr="00B66FC9">
      <w:rPr>
        <w:rFonts w:ascii="Times New Roman" w:cs="Times New Roman" w:hAnsi="Times New Roman"/>
        <w:color w:themeColor="background1" w:val="FFFFFF"/>
        <w:sz w:val="24"/>
        <w:szCs w:val="24"/>
      </w:rPr>
      <w:t>_</w:t>
    </w:r>
    <w:r w:rsidR="00195432">
      <w:rPr>
        <w:rFonts w:ascii="Times New Roman" w:cs="Times New Roman" w:hAnsi="Times New Roman"/>
        <w:sz w:val="24"/>
        <w:szCs w:val="24"/>
      </w:rPr>
      <w:t xml:space="preserve">           </w:t>
    </w:r>
  </w:p>
  <w:p w14:paraId="1A7369E9" w14:textId="77777777" w:rsidR="00195432" w:rsidRDefault="00195432">
    <w:pPr>
      <w:pStyle w:val="Header"/>
    </w:pPr>
  </w:p>
</w:hdr>
</file>

<file path=word/header3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087141AD" w14:textId="77777777" w:rsidR="00195432" w:rsidRDefault="00F2378B">
    <w:pPr>
      <w:pStyle w:val="Header"/>
    </w:pPr>
    <w:r>
      <w:rPr>
        <w:noProof/>
      </w:rPr>
      <w:pict w14:anchorId="3956D1A6">
        <v:shapetype adj="10800" coordsize="21600,21600" id="_x0000_t136" o:spt="136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o:connectangles="270,180,90,0" o:connectlocs="@9,0;@10,10800;@11,21600;@12,10800" o:connecttype="custom" textpathok="t"/>
          <v:textpath fitshape="t" on="t"/>
          <v:handles>
            <v:h position="#0,bottomRight" xrange="6629,14971"/>
          </v:handles>
          <o:lock shapetype="t" text="t" v:ext="edit"/>
        </v:shapetype>
        <v:shape fillcolor="silver" id="PowerPlusWaterMarkObject159641843" o:allowincell="f" o:spid="_x0000_s2049" stroked="f" style="position:absolute;left:0;text-align:left;margin-left:0;margin-top:0;width:603pt;height:91.5pt;rotation:315;z-index:-251657216;mso-position-horizontal:center;mso-position-horizontal-relative:margin;mso-position-vertical:center;mso-position-vertical-relative:margin" type="#_x0000_t136">
          <v:fill opacity=".5"/>
          <v:textpath string="Java Programming" style="font-family:&quot;Times New Roman&quot;;font-size:80pt"/>
          <w10:wrap anchorx="margin" anchory="margin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BCF1CA3"/>
    <w:multiLevelType w:val="hybridMultilevel"/>
    <w:tmpl w:val="B5A02DC0"/>
    <w:lvl w:ilvl="0" w:tplc="4009000F">
      <w:start w:val="1"/>
      <w:numFmt w:val="decimal"/>
      <w:lvlText w:val="%1."/>
      <w:lvlJc w:val="left"/>
      <w:pPr>
        <w:ind w:hanging="360" w:left="1440"/>
      </w:pPr>
    </w:lvl>
    <w:lvl w:ilvl="1" w:tentative="1" w:tplc="40090019">
      <w:start w:val="1"/>
      <w:numFmt w:val="lowerLetter"/>
      <w:lvlText w:val="%2."/>
      <w:lvlJc w:val="left"/>
      <w:pPr>
        <w:ind w:hanging="360" w:left="2160"/>
      </w:pPr>
    </w:lvl>
    <w:lvl w:ilvl="2" w:tentative="1" w:tplc="4009001B">
      <w:start w:val="1"/>
      <w:numFmt w:val="lowerRoman"/>
      <w:lvlText w:val="%3."/>
      <w:lvlJc w:val="right"/>
      <w:pPr>
        <w:ind w:hanging="180" w:left="2880"/>
      </w:pPr>
    </w:lvl>
    <w:lvl w:ilvl="3" w:tentative="1" w:tplc="4009000F">
      <w:start w:val="1"/>
      <w:numFmt w:val="decimal"/>
      <w:lvlText w:val="%4."/>
      <w:lvlJc w:val="left"/>
      <w:pPr>
        <w:ind w:hanging="360" w:left="3600"/>
      </w:pPr>
    </w:lvl>
    <w:lvl w:ilvl="4" w:tentative="1" w:tplc="40090019">
      <w:start w:val="1"/>
      <w:numFmt w:val="lowerLetter"/>
      <w:lvlText w:val="%5."/>
      <w:lvlJc w:val="left"/>
      <w:pPr>
        <w:ind w:hanging="360" w:left="4320"/>
      </w:pPr>
    </w:lvl>
    <w:lvl w:ilvl="5" w:tentative="1" w:tplc="4009001B">
      <w:start w:val="1"/>
      <w:numFmt w:val="lowerRoman"/>
      <w:lvlText w:val="%6."/>
      <w:lvlJc w:val="right"/>
      <w:pPr>
        <w:ind w:hanging="180" w:left="5040"/>
      </w:pPr>
    </w:lvl>
    <w:lvl w:ilvl="6" w:tentative="1" w:tplc="4009000F">
      <w:start w:val="1"/>
      <w:numFmt w:val="decimal"/>
      <w:lvlText w:val="%7."/>
      <w:lvlJc w:val="left"/>
      <w:pPr>
        <w:ind w:hanging="360" w:left="5760"/>
      </w:pPr>
    </w:lvl>
    <w:lvl w:ilvl="7" w:tentative="1" w:tplc="40090019">
      <w:start w:val="1"/>
      <w:numFmt w:val="lowerLetter"/>
      <w:lvlText w:val="%8."/>
      <w:lvlJc w:val="left"/>
      <w:pPr>
        <w:ind w:hanging="360" w:left="6480"/>
      </w:pPr>
    </w:lvl>
    <w:lvl w:ilvl="8" w:tentative="1" w:tplc="4009001B">
      <w:start w:val="1"/>
      <w:numFmt w:val="lowerRoman"/>
      <w:lvlText w:val="%9."/>
      <w:lvlJc w:val="right"/>
      <w:pPr>
        <w:ind w:hanging="180" w:left="7200"/>
      </w:pPr>
    </w:lvl>
  </w:abstractNum>
  <w:abstractNum w15:restartNumberingAfterBreak="0" w:abstractNumId="1">
    <w:nsid w:val="316F351B"/>
    <w:multiLevelType w:val="hybridMultilevel"/>
    <w:tmpl w:val="089C9F02"/>
    <w:lvl w:ilvl="0" w:tplc="4009000F">
      <w:start w:val="1"/>
      <w:numFmt w:val="decimal"/>
      <w:lvlText w:val="%1."/>
      <w:lvlJc w:val="left"/>
      <w:pPr>
        <w:ind w:hanging="360" w:left="1287"/>
      </w:pPr>
    </w:lvl>
    <w:lvl w:ilvl="1" w:tentative="1" w:tplc="40090019">
      <w:start w:val="1"/>
      <w:numFmt w:val="lowerLetter"/>
      <w:lvlText w:val="%2."/>
      <w:lvlJc w:val="left"/>
      <w:pPr>
        <w:ind w:hanging="360" w:left="2007"/>
      </w:pPr>
    </w:lvl>
    <w:lvl w:ilvl="2" w:tentative="1" w:tplc="4009001B">
      <w:start w:val="1"/>
      <w:numFmt w:val="lowerRoman"/>
      <w:lvlText w:val="%3."/>
      <w:lvlJc w:val="right"/>
      <w:pPr>
        <w:ind w:hanging="180" w:left="2727"/>
      </w:pPr>
    </w:lvl>
    <w:lvl w:ilvl="3" w:tentative="1" w:tplc="4009000F">
      <w:start w:val="1"/>
      <w:numFmt w:val="decimal"/>
      <w:lvlText w:val="%4."/>
      <w:lvlJc w:val="left"/>
      <w:pPr>
        <w:ind w:hanging="360" w:left="3447"/>
      </w:pPr>
    </w:lvl>
    <w:lvl w:ilvl="4" w:tentative="1" w:tplc="40090019">
      <w:start w:val="1"/>
      <w:numFmt w:val="lowerLetter"/>
      <w:lvlText w:val="%5."/>
      <w:lvlJc w:val="left"/>
      <w:pPr>
        <w:ind w:hanging="360" w:left="4167"/>
      </w:pPr>
    </w:lvl>
    <w:lvl w:ilvl="5" w:tentative="1" w:tplc="4009001B">
      <w:start w:val="1"/>
      <w:numFmt w:val="lowerRoman"/>
      <w:lvlText w:val="%6."/>
      <w:lvlJc w:val="right"/>
      <w:pPr>
        <w:ind w:hanging="180" w:left="4887"/>
      </w:pPr>
    </w:lvl>
    <w:lvl w:ilvl="6" w:tentative="1" w:tplc="4009000F">
      <w:start w:val="1"/>
      <w:numFmt w:val="decimal"/>
      <w:lvlText w:val="%7."/>
      <w:lvlJc w:val="left"/>
      <w:pPr>
        <w:ind w:hanging="360" w:left="5607"/>
      </w:pPr>
    </w:lvl>
    <w:lvl w:ilvl="7" w:tentative="1" w:tplc="40090019">
      <w:start w:val="1"/>
      <w:numFmt w:val="lowerLetter"/>
      <w:lvlText w:val="%8."/>
      <w:lvlJc w:val="left"/>
      <w:pPr>
        <w:ind w:hanging="360" w:left="6327"/>
      </w:pPr>
    </w:lvl>
    <w:lvl w:ilvl="8" w:tentative="1" w:tplc="4009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2">
    <w:nsid w:val="37481326"/>
    <w:multiLevelType w:val="hybridMultilevel"/>
    <w:tmpl w:val="A58446B4"/>
    <w:lvl w:ilvl="0" w:tplc="40090001">
      <w:start w:val="1"/>
      <w:numFmt w:val="bullet"/>
      <w:lvlText w:val=""/>
      <w:lvlJc w:val="left"/>
      <w:pPr>
        <w:ind w:hanging="360" w:left="1287"/>
      </w:pPr>
      <w:rPr>
        <w:rFonts w:ascii="Symbol" w:hAnsi="Symbol" w:hint="default"/>
      </w:rPr>
    </w:lvl>
    <w:lvl w:ilvl="1" w:tentative="1" w:tplc="40090003">
      <w:start w:val="1"/>
      <w:numFmt w:val="bullet"/>
      <w:lvlText w:val="o"/>
      <w:lvlJc w:val="left"/>
      <w:pPr>
        <w:ind w:hanging="360" w:left="2007"/>
      </w:pPr>
      <w:rPr>
        <w:rFonts w:ascii="Courier New" w:cs="Courier New" w:hAnsi="Courier New" w:hint="default"/>
      </w:rPr>
    </w:lvl>
    <w:lvl w:ilvl="2" w:tentative="1" w:tplc="40090005">
      <w:start w:val="1"/>
      <w:numFmt w:val="bullet"/>
      <w:lvlText w:val=""/>
      <w:lvlJc w:val="left"/>
      <w:pPr>
        <w:ind w:hanging="360" w:left="2727"/>
      </w:pPr>
      <w:rPr>
        <w:rFonts w:ascii="Wingdings" w:hAnsi="Wingdings" w:hint="default"/>
      </w:rPr>
    </w:lvl>
    <w:lvl w:ilvl="3" w:tentative="1" w:tplc="40090001">
      <w:start w:val="1"/>
      <w:numFmt w:val="bullet"/>
      <w:lvlText w:val=""/>
      <w:lvlJc w:val="left"/>
      <w:pPr>
        <w:ind w:hanging="360" w:left="3447"/>
      </w:pPr>
      <w:rPr>
        <w:rFonts w:ascii="Symbol" w:hAnsi="Symbol" w:hint="default"/>
      </w:rPr>
    </w:lvl>
    <w:lvl w:ilvl="4" w:tentative="1" w:tplc="40090003">
      <w:start w:val="1"/>
      <w:numFmt w:val="bullet"/>
      <w:lvlText w:val="o"/>
      <w:lvlJc w:val="left"/>
      <w:pPr>
        <w:ind w:hanging="360" w:left="4167"/>
      </w:pPr>
      <w:rPr>
        <w:rFonts w:ascii="Courier New" w:cs="Courier New" w:hAnsi="Courier New" w:hint="default"/>
      </w:rPr>
    </w:lvl>
    <w:lvl w:ilvl="5" w:tentative="1" w:tplc="40090005">
      <w:start w:val="1"/>
      <w:numFmt w:val="bullet"/>
      <w:lvlText w:val=""/>
      <w:lvlJc w:val="left"/>
      <w:pPr>
        <w:ind w:hanging="360" w:left="4887"/>
      </w:pPr>
      <w:rPr>
        <w:rFonts w:ascii="Wingdings" w:hAnsi="Wingdings" w:hint="default"/>
      </w:rPr>
    </w:lvl>
    <w:lvl w:ilvl="6" w:tentative="1" w:tplc="40090001">
      <w:start w:val="1"/>
      <w:numFmt w:val="bullet"/>
      <w:lvlText w:val=""/>
      <w:lvlJc w:val="left"/>
      <w:pPr>
        <w:ind w:hanging="360" w:left="5607"/>
      </w:pPr>
      <w:rPr>
        <w:rFonts w:ascii="Symbol" w:hAnsi="Symbol" w:hint="default"/>
      </w:rPr>
    </w:lvl>
    <w:lvl w:ilvl="7" w:tentative="1" w:tplc="40090003">
      <w:start w:val="1"/>
      <w:numFmt w:val="bullet"/>
      <w:lvlText w:val="o"/>
      <w:lvlJc w:val="left"/>
      <w:pPr>
        <w:ind w:hanging="360" w:left="6327"/>
      </w:pPr>
      <w:rPr>
        <w:rFonts w:ascii="Courier New" w:cs="Courier New" w:hAnsi="Courier New" w:hint="default"/>
      </w:rPr>
    </w:lvl>
    <w:lvl w:ilvl="8" w:tentative="1" w:tplc="40090005">
      <w:start w:val="1"/>
      <w:numFmt w:val="bullet"/>
      <w:lvlText w:val=""/>
      <w:lvlJc w:val="left"/>
      <w:pPr>
        <w:ind w:hanging="360" w:left="7047"/>
      </w:pPr>
      <w:rPr>
        <w:rFonts w:ascii="Wingdings" w:hAnsi="Wingdings" w:hint="default"/>
      </w:rPr>
    </w:lvl>
  </w:abstractNum>
  <w:abstractNum w15:restartNumberingAfterBreak="0" w:abstractNumId="3">
    <w:nsid w:val="5EEF3689"/>
    <w:multiLevelType w:val="hybridMultilevel"/>
    <w:tmpl w:val="06D0A904"/>
    <w:lvl w:ilvl="0" w:tplc="C0947280">
      <w:start w:val="1"/>
      <w:numFmt w:val="decimal"/>
      <w:lvlText w:val="%1)"/>
      <w:lvlJc w:val="left"/>
      <w:pPr>
        <w:ind w:hanging="360" w:left="927"/>
      </w:pPr>
      <w:rPr>
        <w:rFonts w:hint="default"/>
      </w:rPr>
    </w:lvl>
    <w:lvl w:ilvl="1" w:tentative="1" w:tplc="40090019">
      <w:start w:val="1"/>
      <w:numFmt w:val="lowerLetter"/>
      <w:lvlText w:val="%2."/>
      <w:lvlJc w:val="left"/>
      <w:pPr>
        <w:ind w:hanging="360" w:left="1647"/>
      </w:pPr>
    </w:lvl>
    <w:lvl w:ilvl="2" w:tentative="1" w:tplc="4009001B">
      <w:start w:val="1"/>
      <w:numFmt w:val="lowerRoman"/>
      <w:lvlText w:val="%3."/>
      <w:lvlJc w:val="right"/>
      <w:pPr>
        <w:ind w:hanging="180" w:left="2367"/>
      </w:pPr>
    </w:lvl>
    <w:lvl w:ilvl="3" w:tentative="1" w:tplc="4009000F">
      <w:start w:val="1"/>
      <w:numFmt w:val="decimal"/>
      <w:lvlText w:val="%4."/>
      <w:lvlJc w:val="left"/>
      <w:pPr>
        <w:ind w:hanging="360" w:left="3087"/>
      </w:pPr>
    </w:lvl>
    <w:lvl w:ilvl="4" w:tentative="1" w:tplc="40090019">
      <w:start w:val="1"/>
      <w:numFmt w:val="lowerLetter"/>
      <w:lvlText w:val="%5."/>
      <w:lvlJc w:val="left"/>
      <w:pPr>
        <w:ind w:hanging="360" w:left="3807"/>
      </w:pPr>
    </w:lvl>
    <w:lvl w:ilvl="5" w:tentative="1" w:tplc="4009001B">
      <w:start w:val="1"/>
      <w:numFmt w:val="lowerRoman"/>
      <w:lvlText w:val="%6."/>
      <w:lvlJc w:val="right"/>
      <w:pPr>
        <w:ind w:hanging="180" w:left="4527"/>
      </w:pPr>
    </w:lvl>
    <w:lvl w:ilvl="6" w:tentative="1" w:tplc="4009000F">
      <w:start w:val="1"/>
      <w:numFmt w:val="decimal"/>
      <w:lvlText w:val="%7."/>
      <w:lvlJc w:val="left"/>
      <w:pPr>
        <w:ind w:hanging="360" w:left="5247"/>
      </w:pPr>
    </w:lvl>
    <w:lvl w:ilvl="7" w:tentative="1" w:tplc="40090019">
      <w:start w:val="1"/>
      <w:numFmt w:val="lowerLetter"/>
      <w:lvlText w:val="%8."/>
      <w:lvlJc w:val="left"/>
      <w:pPr>
        <w:ind w:hanging="360" w:left="5967"/>
      </w:pPr>
    </w:lvl>
    <w:lvl w:ilvl="8" w:tentative="1" w:tplc="4009001B">
      <w:start w:val="1"/>
      <w:numFmt w:val="lowerRoman"/>
      <w:lvlText w:val="%9."/>
      <w:lvlJc w:val="right"/>
      <w:pPr>
        <w:ind w:hanging="180" w:left="6687"/>
      </w:pPr>
    </w:lvl>
  </w:abstractNum>
  <w:abstractNum w15:restartNumberingAfterBreak="0" w:abstractNumId="4">
    <w:nsid w:val="657F0422"/>
    <w:multiLevelType w:val="hybridMultilevel"/>
    <w:tmpl w:val="88B06CD4"/>
    <w:lvl w:ilvl="0" w:tplc="40090001">
      <w:start w:val="1"/>
      <w:numFmt w:val="bullet"/>
      <w:lvlText w:val=""/>
      <w:lvlJc w:val="left"/>
      <w:pPr>
        <w:ind w:hanging="360" w:left="1287"/>
      </w:pPr>
      <w:rPr>
        <w:rFonts w:ascii="Symbol" w:hAnsi="Symbol" w:hint="default"/>
      </w:rPr>
    </w:lvl>
    <w:lvl w:ilvl="1" w:tentative="1" w:tplc="40090003">
      <w:start w:val="1"/>
      <w:numFmt w:val="bullet"/>
      <w:lvlText w:val="o"/>
      <w:lvlJc w:val="left"/>
      <w:pPr>
        <w:ind w:hanging="360" w:left="2007"/>
      </w:pPr>
      <w:rPr>
        <w:rFonts w:ascii="Courier New" w:cs="Courier New" w:hAnsi="Courier New" w:hint="default"/>
      </w:rPr>
    </w:lvl>
    <w:lvl w:ilvl="2" w:tentative="1" w:tplc="40090005">
      <w:start w:val="1"/>
      <w:numFmt w:val="bullet"/>
      <w:lvlText w:val=""/>
      <w:lvlJc w:val="left"/>
      <w:pPr>
        <w:ind w:hanging="360" w:left="2727"/>
      </w:pPr>
      <w:rPr>
        <w:rFonts w:ascii="Wingdings" w:hAnsi="Wingdings" w:hint="default"/>
      </w:rPr>
    </w:lvl>
    <w:lvl w:ilvl="3" w:tentative="1" w:tplc="40090001">
      <w:start w:val="1"/>
      <w:numFmt w:val="bullet"/>
      <w:lvlText w:val=""/>
      <w:lvlJc w:val="left"/>
      <w:pPr>
        <w:ind w:hanging="360" w:left="3447"/>
      </w:pPr>
      <w:rPr>
        <w:rFonts w:ascii="Symbol" w:hAnsi="Symbol" w:hint="default"/>
      </w:rPr>
    </w:lvl>
    <w:lvl w:ilvl="4" w:tentative="1" w:tplc="40090003">
      <w:start w:val="1"/>
      <w:numFmt w:val="bullet"/>
      <w:lvlText w:val="o"/>
      <w:lvlJc w:val="left"/>
      <w:pPr>
        <w:ind w:hanging="360" w:left="4167"/>
      </w:pPr>
      <w:rPr>
        <w:rFonts w:ascii="Courier New" w:cs="Courier New" w:hAnsi="Courier New" w:hint="default"/>
      </w:rPr>
    </w:lvl>
    <w:lvl w:ilvl="5" w:tentative="1" w:tplc="40090005">
      <w:start w:val="1"/>
      <w:numFmt w:val="bullet"/>
      <w:lvlText w:val=""/>
      <w:lvlJc w:val="left"/>
      <w:pPr>
        <w:ind w:hanging="360" w:left="4887"/>
      </w:pPr>
      <w:rPr>
        <w:rFonts w:ascii="Wingdings" w:hAnsi="Wingdings" w:hint="default"/>
      </w:rPr>
    </w:lvl>
    <w:lvl w:ilvl="6" w:tentative="1" w:tplc="40090001">
      <w:start w:val="1"/>
      <w:numFmt w:val="bullet"/>
      <w:lvlText w:val=""/>
      <w:lvlJc w:val="left"/>
      <w:pPr>
        <w:ind w:hanging="360" w:left="5607"/>
      </w:pPr>
      <w:rPr>
        <w:rFonts w:ascii="Symbol" w:hAnsi="Symbol" w:hint="default"/>
      </w:rPr>
    </w:lvl>
    <w:lvl w:ilvl="7" w:tentative="1" w:tplc="40090003">
      <w:start w:val="1"/>
      <w:numFmt w:val="bullet"/>
      <w:lvlText w:val="o"/>
      <w:lvlJc w:val="left"/>
      <w:pPr>
        <w:ind w:hanging="360" w:left="6327"/>
      </w:pPr>
      <w:rPr>
        <w:rFonts w:ascii="Courier New" w:cs="Courier New" w:hAnsi="Courier New" w:hint="default"/>
      </w:rPr>
    </w:lvl>
    <w:lvl w:ilvl="8" w:tentative="1" w:tplc="40090005">
      <w:start w:val="1"/>
      <w:numFmt w:val="bullet"/>
      <w:lvlText w:val=""/>
      <w:lvlJc w:val="left"/>
      <w:pPr>
        <w:ind w:hanging="360" w:left="7047"/>
      </w:pPr>
      <w:rPr>
        <w:rFonts w:ascii="Wingdings" w:hAnsi="Wingdings" w:hint="default"/>
      </w:rPr>
    </w:lvl>
  </w:abstractNum>
  <w:abstractNum w15:restartNumberingAfterBreak="0" w:abstractNumId="5">
    <w:nsid w:val="6ECE1223"/>
    <w:multiLevelType w:val="hybridMultilevel"/>
    <w:tmpl w:val="0E124150"/>
    <w:lvl w:ilvl="0" w:tplc="9BB26870">
      <w:start w:val="1"/>
      <w:numFmt w:val="decimal"/>
      <w:lvlText w:val="%1)"/>
      <w:lvlJc w:val="left"/>
      <w:pPr>
        <w:ind w:hanging="360" w:left="927"/>
      </w:pPr>
      <w:rPr>
        <w:rFonts w:hint="default"/>
      </w:rPr>
    </w:lvl>
    <w:lvl w:ilvl="1" w:tentative="1" w:tplc="40090019">
      <w:start w:val="1"/>
      <w:numFmt w:val="lowerLetter"/>
      <w:lvlText w:val="%2."/>
      <w:lvlJc w:val="left"/>
      <w:pPr>
        <w:ind w:hanging="360" w:left="1647"/>
      </w:pPr>
    </w:lvl>
    <w:lvl w:ilvl="2" w:tentative="1" w:tplc="4009001B">
      <w:start w:val="1"/>
      <w:numFmt w:val="lowerRoman"/>
      <w:lvlText w:val="%3."/>
      <w:lvlJc w:val="right"/>
      <w:pPr>
        <w:ind w:hanging="180" w:left="2367"/>
      </w:pPr>
    </w:lvl>
    <w:lvl w:ilvl="3" w:tentative="1" w:tplc="4009000F">
      <w:start w:val="1"/>
      <w:numFmt w:val="decimal"/>
      <w:lvlText w:val="%4."/>
      <w:lvlJc w:val="left"/>
      <w:pPr>
        <w:ind w:hanging="360" w:left="3087"/>
      </w:pPr>
    </w:lvl>
    <w:lvl w:ilvl="4" w:tentative="1" w:tplc="40090019">
      <w:start w:val="1"/>
      <w:numFmt w:val="lowerLetter"/>
      <w:lvlText w:val="%5."/>
      <w:lvlJc w:val="left"/>
      <w:pPr>
        <w:ind w:hanging="360" w:left="3807"/>
      </w:pPr>
    </w:lvl>
    <w:lvl w:ilvl="5" w:tentative="1" w:tplc="4009001B">
      <w:start w:val="1"/>
      <w:numFmt w:val="lowerRoman"/>
      <w:lvlText w:val="%6."/>
      <w:lvlJc w:val="right"/>
      <w:pPr>
        <w:ind w:hanging="180" w:left="4527"/>
      </w:pPr>
    </w:lvl>
    <w:lvl w:ilvl="6" w:tentative="1" w:tplc="4009000F">
      <w:start w:val="1"/>
      <w:numFmt w:val="decimal"/>
      <w:lvlText w:val="%7."/>
      <w:lvlJc w:val="left"/>
      <w:pPr>
        <w:ind w:hanging="360" w:left="5247"/>
      </w:pPr>
    </w:lvl>
    <w:lvl w:ilvl="7" w:tentative="1" w:tplc="40090019">
      <w:start w:val="1"/>
      <w:numFmt w:val="lowerLetter"/>
      <w:lvlText w:val="%8."/>
      <w:lvlJc w:val="left"/>
      <w:pPr>
        <w:ind w:hanging="360" w:left="5967"/>
      </w:pPr>
    </w:lvl>
    <w:lvl w:ilvl="8" w:tentative="1" w:tplc="4009001B">
      <w:start w:val="1"/>
      <w:numFmt w:val="lowerRoman"/>
      <w:lvlText w:val="%9."/>
      <w:lvlJc w:val="right"/>
      <w:pPr>
        <w:ind w:hanging="180" w:left="6687"/>
      </w:pPr>
    </w:lvl>
  </w:abstractNum>
  <w:abstractNum w15:restartNumberingAfterBreak="0" w:abstractNumId="6">
    <w:nsid w:val="76B83BC3"/>
    <w:multiLevelType w:val="hybridMultilevel"/>
    <w:tmpl w:val="C6ECC8E6"/>
    <w:lvl w:ilvl="0" w:tplc="C0947280">
      <w:start w:val="1"/>
      <w:numFmt w:val="decimal"/>
      <w:lvlText w:val="%1)"/>
      <w:lvlJc w:val="left"/>
      <w:pPr>
        <w:ind w:hanging="360" w:left="1287"/>
      </w:pPr>
      <w:rPr>
        <w:rFonts w:hint="default"/>
      </w:rPr>
    </w:lvl>
    <w:lvl w:ilvl="1" w:tentative="1" w:tplc="40090003">
      <w:start w:val="1"/>
      <w:numFmt w:val="bullet"/>
      <w:lvlText w:val="o"/>
      <w:lvlJc w:val="left"/>
      <w:pPr>
        <w:ind w:hanging="360" w:left="2007"/>
      </w:pPr>
      <w:rPr>
        <w:rFonts w:ascii="Courier New" w:cs="Courier New" w:hAnsi="Courier New" w:hint="default"/>
      </w:rPr>
    </w:lvl>
    <w:lvl w:ilvl="2" w:tentative="1" w:tplc="40090005">
      <w:start w:val="1"/>
      <w:numFmt w:val="bullet"/>
      <w:lvlText w:val=""/>
      <w:lvlJc w:val="left"/>
      <w:pPr>
        <w:ind w:hanging="360" w:left="2727"/>
      </w:pPr>
      <w:rPr>
        <w:rFonts w:ascii="Wingdings" w:hAnsi="Wingdings" w:hint="default"/>
      </w:rPr>
    </w:lvl>
    <w:lvl w:ilvl="3" w:tentative="1" w:tplc="40090001">
      <w:start w:val="1"/>
      <w:numFmt w:val="bullet"/>
      <w:lvlText w:val=""/>
      <w:lvlJc w:val="left"/>
      <w:pPr>
        <w:ind w:hanging="360" w:left="3447"/>
      </w:pPr>
      <w:rPr>
        <w:rFonts w:ascii="Symbol" w:hAnsi="Symbol" w:hint="default"/>
      </w:rPr>
    </w:lvl>
    <w:lvl w:ilvl="4" w:tentative="1" w:tplc="40090003">
      <w:start w:val="1"/>
      <w:numFmt w:val="bullet"/>
      <w:lvlText w:val="o"/>
      <w:lvlJc w:val="left"/>
      <w:pPr>
        <w:ind w:hanging="360" w:left="4167"/>
      </w:pPr>
      <w:rPr>
        <w:rFonts w:ascii="Courier New" w:cs="Courier New" w:hAnsi="Courier New" w:hint="default"/>
      </w:rPr>
    </w:lvl>
    <w:lvl w:ilvl="5" w:tentative="1" w:tplc="40090005">
      <w:start w:val="1"/>
      <w:numFmt w:val="bullet"/>
      <w:lvlText w:val=""/>
      <w:lvlJc w:val="left"/>
      <w:pPr>
        <w:ind w:hanging="360" w:left="4887"/>
      </w:pPr>
      <w:rPr>
        <w:rFonts w:ascii="Wingdings" w:hAnsi="Wingdings" w:hint="default"/>
      </w:rPr>
    </w:lvl>
    <w:lvl w:ilvl="6" w:tentative="1" w:tplc="40090001">
      <w:start w:val="1"/>
      <w:numFmt w:val="bullet"/>
      <w:lvlText w:val=""/>
      <w:lvlJc w:val="left"/>
      <w:pPr>
        <w:ind w:hanging="360" w:left="5607"/>
      </w:pPr>
      <w:rPr>
        <w:rFonts w:ascii="Symbol" w:hAnsi="Symbol" w:hint="default"/>
      </w:rPr>
    </w:lvl>
    <w:lvl w:ilvl="7" w:tentative="1" w:tplc="40090003">
      <w:start w:val="1"/>
      <w:numFmt w:val="bullet"/>
      <w:lvlText w:val="o"/>
      <w:lvlJc w:val="left"/>
      <w:pPr>
        <w:ind w:hanging="360" w:left="6327"/>
      </w:pPr>
      <w:rPr>
        <w:rFonts w:ascii="Courier New" w:cs="Courier New" w:hAnsi="Courier New" w:hint="default"/>
      </w:rPr>
    </w:lvl>
    <w:lvl w:ilvl="8" w:tentative="1" w:tplc="40090005">
      <w:start w:val="1"/>
      <w:numFmt w:val="bullet"/>
      <w:lvlText w:val=""/>
      <w:lvlJc w:val="left"/>
      <w:pPr>
        <w:ind w:hanging="360" w:left="7047"/>
      </w:pPr>
      <w:rPr>
        <w:rFonts w:ascii="Wingdings" w:hAnsi="Wingdings" w:hint="default"/>
      </w:rPr>
    </w:lvl>
  </w:abstractNum>
  <w:abstractNum w15:restartNumberingAfterBreak="0" w:abstractNumId="7">
    <w:nsid w:val="7A5B585A"/>
    <w:multiLevelType w:val="hybridMultilevel"/>
    <w:tmpl w:val="74E298D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100"/>
  <w:hideSpellingErrors/>
  <w:defaultTabStop w:val="720"/>
  <w:characterSpacingControl w:val="doNotCompress"/>
  <w:hdrShapeDefaults>
    <o:shapedefaults spidmax="2052" v:ext="edit"/>
    <o:shapelayout v:ext="edit">
      <o:idmap data="2" v:ext="edit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zAztjQ3MTA1NjRW0lEKTi0uzszPAykwrwUAiw6XPywAAAA="/>
  </w:docVars>
  <w:rsids>
    <w:rsidRoot w:val="005B36C5"/>
    <w:rsid w:val="000037BF"/>
    <w:rsid w:val="00003AD7"/>
    <w:rsid w:val="00003FA7"/>
    <w:rsid w:val="000060A7"/>
    <w:rsid w:val="00006ECE"/>
    <w:rsid w:val="00021C34"/>
    <w:rsid w:val="00025BEF"/>
    <w:rsid w:val="00025DC0"/>
    <w:rsid w:val="00044F2C"/>
    <w:rsid w:val="00045D23"/>
    <w:rsid w:val="000469A5"/>
    <w:rsid w:val="000472C5"/>
    <w:rsid w:val="0005273A"/>
    <w:rsid w:val="00056E82"/>
    <w:rsid w:val="00060761"/>
    <w:rsid w:val="00066E56"/>
    <w:rsid w:val="00070EAB"/>
    <w:rsid w:val="00074CB7"/>
    <w:rsid w:val="000765FA"/>
    <w:rsid w:val="00077247"/>
    <w:rsid w:val="000778CE"/>
    <w:rsid w:val="00081200"/>
    <w:rsid w:val="0008133A"/>
    <w:rsid w:val="00081861"/>
    <w:rsid w:val="00090A70"/>
    <w:rsid w:val="000924F8"/>
    <w:rsid w:val="000A61AA"/>
    <w:rsid w:val="000B3FDB"/>
    <w:rsid w:val="000B70CB"/>
    <w:rsid w:val="000B7B1F"/>
    <w:rsid w:val="000C0E25"/>
    <w:rsid w:val="000C5F6B"/>
    <w:rsid w:val="000F32CA"/>
    <w:rsid w:val="000F350F"/>
    <w:rsid w:val="000F5BED"/>
    <w:rsid w:val="00103D61"/>
    <w:rsid w:val="00111442"/>
    <w:rsid w:val="00116371"/>
    <w:rsid w:val="0011793F"/>
    <w:rsid w:val="001242C4"/>
    <w:rsid w:val="00141F09"/>
    <w:rsid w:val="00143F65"/>
    <w:rsid w:val="00147C92"/>
    <w:rsid w:val="0015112D"/>
    <w:rsid w:val="001514AD"/>
    <w:rsid w:val="001561C7"/>
    <w:rsid w:val="001631DA"/>
    <w:rsid w:val="00166AA0"/>
    <w:rsid w:val="00174A7A"/>
    <w:rsid w:val="001802F1"/>
    <w:rsid w:val="001872ED"/>
    <w:rsid w:val="00192699"/>
    <w:rsid w:val="00193AEF"/>
    <w:rsid w:val="00195432"/>
    <w:rsid w:val="001A1B76"/>
    <w:rsid w:val="001A386E"/>
    <w:rsid w:val="001B0D4F"/>
    <w:rsid w:val="001B1BF7"/>
    <w:rsid w:val="001B7601"/>
    <w:rsid w:val="001C17BA"/>
    <w:rsid w:val="001C2E22"/>
    <w:rsid w:val="001D4E80"/>
    <w:rsid w:val="001E1B82"/>
    <w:rsid w:val="001E4873"/>
    <w:rsid w:val="001F1F7E"/>
    <w:rsid w:val="001F598D"/>
    <w:rsid w:val="002019FE"/>
    <w:rsid w:val="00204941"/>
    <w:rsid w:val="002055BB"/>
    <w:rsid w:val="002176E2"/>
    <w:rsid w:val="00220C09"/>
    <w:rsid w:val="002226E1"/>
    <w:rsid w:val="00222D75"/>
    <w:rsid w:val="0023006D"/>
    <w:rsid w:val="00235E16"/>
    <w:rsid w:val="00236E85"/>
    <w:rsid w:val="00240838"/>
    <w:rsid w:val="00241F9C"/>
    <w:rsid w:val="002421F3"/>
    <w:rsid w:val="002433DC"/>
    <w:rsid w:val="00254858"/>
    <w:rsid w:val="00261187"/>
    <w:rsid w:val="002643D9"/>
    <w:rsid w:val="00274176"/>
    <w:rsid w:val="00276748"/>
    <w:rsid w:val="00277F67"/>
    <w:rsid w:val="0029259F"/>
    <w:rsid w:val="00297270"/>
    <w:rsid w:val="002A3A9F"/>
    <w:rsid w:val="002A57B8"/>
    <w:rsid w:val="002A61BC"/>
    <w:rsid w:val="002A6587"/>
    <w:rsid w:val="002A71F3"/>
    <w:rsid w:val="002B1D87"/>
    <w:rsid w:val="002B604D"/>
    <w:rsid w:val="002B7832"/>
    <w:rsid w:val="002C53C2"/>
    <w:rsid w:val="002C6190"/>
    <w:rsid w:val="002C74A5"/>
    <w:rsid w:val="002D0DAA"/>
    <w:rsid w:val="002D68FF"/>
    <w:rsid w:val="002D752F"/>
    <w:rsid w:val="002E2DC5"/>
    <w:rsid w:val="002F1719"/>
    <w:rsid w:val="002F478D"/>
    <w:rsid w:val="00304808"/>
    <w:rsid w:val="0030792E"/>
    <w:rsid w:val="003161FD"/>
    <w:rsid w:val="003210C2"/>
    <w:rsid w:val="00321E50"/>
    <w:rsid w:val="00325CDB"/>
    <w:rsid w:val="0034084B"/>
    <w:rsid w:val="00341DDF"/>
    <w:rsid w:val="0034223E"/>
    <w:rsid w:val="00343866"/>
    <w:rsid w:val="00344454"/>
    <w:rsid w:val="003470DC"/>
    <w:rsid w:val="0034790A"/>
    <w:rsid w:val="00355436"/>
    <w:rsid w:val="0035588B"/>
    <w:rsid w:val="00357A5D"/>
    <w:rsid w:val="00366A5F"/>
    <w:rsid w:val="00367883"/>
    <w:rsid w:val="00374A99"/>
    <w:rsid w:val="00375553"/>
    <w:rsid w:val="00381F3E"/>
    <w:rsid w:val="0038363D"/>
    <w:rsid w:val="003914F9"/>
    <w:rsid w:val="00391D2F"/>
    <w:rsid w:val="003941FB"/>
    <w:rsid w:val="003A13DB"/>
    <w:rsid w:val="003A515C"/>
    <w:rsid w:val="003B619D"/>
    <w:rsid w:val="003C08A8"/>
    <w:rsid w:val="003C1EE6"/>
    <w:rsid w:val="003C1F60"/>
    <w:rsid w:val="003D136B"/>
    <w:rsid w:val="003D3A80"/>
    <w:rsid w:val="003F263F"/>
    <w:rsid w:val="00411E87"/>
    <w:rsid w:val="004233BC"/>
    <w:rsid w:val="00423A65"/>
    <w:rsid w:val="0042421B"/>
    <w:rsid w:val="00426A11"/>
    <w:rsid w:val="00433665"/>
    <w:rsid w:val="00434BBB"/>
    <w:rsid w:val="00436DBE"/>
    <w:rsid w:val="00440966"/>
    <w:rsid w:val="00441DC6"/>
    <w:rsid w:val="00442202"/>
    <w:rsid w:val="00447672"/>
    <w:rsid w:val="00453BA5"/>
    <w:rsid w:val="00455399"/>
    <w:rsid w:val="00457EC3"/>
    <w:rsid w:val="004600CE"/>
    <w:rsid w:val="004610BA"/>
    <w:rsid w:val="00464BB5"/>
    <w:rsid w:val="004731C9"/>
    <w:rsid w:val="00473508"/>
    <w:rsid w:val="00473A27"/>
    <w:rsid w:val="00475141"/>
    <w:rsid w:val="00476BD4"/>
    <w:rsid w:val="004779CC"/>
    <w:rsid w:val="00484085"/>
    <w:rsid w:val="00484175"/>
    <w:rsid w:val="004844E5"/>
    <w:rsid w:val="004967E2"/>
    <w:rsid w:val="004A0904"/>
    <w:rsid w:val="004A13FE"/>
    <w:rsid w:val="004A370B"/>
    <w:rsid w:val="004C307C"/>
    <w:rsid w:val="004C71B1"/>
    <w:rsid w:val="004D5E75"/>
    <w:rsid w:val="004D739C"/>
    <w:rsid w:val="004D7A18"/>
    <w:rsid w:val="004D7F8B"/>
    <w:rsid w:val="004E0938"/>
    <w:rsid w:val="004E1025"/>
    <w:rsid w:val="004E6E67"/>
    <w:rsid w:val="004E7147"/>
    <w:rsid w:val="004E7320"/>
    <w:rsid w:val="004E7A3E"/>
    <w:rsid w:val="004F1AFE"/>
    <w:rsid w:val="004F2F63"/>
    <w:rsid w:val="004F682B"/>
    <w:rsid w:val="00506924"/>
    <w:rsid w:val="005101F2"/>
    <w:rsid w:val="00517E98"/>
    <w:rsid w:val="00525D1C"/>
    <w:rsid w:val="00530F58"/>
    <w:rsid w:val="00533AF0"/>
    <w:rsid w:val="00536EF1"/>
    <w:rsid w:val="005378F0"/>
    <w:rsid w:val="005412FB"/>
    <w:rsid w:val="00554D88"/>
    <w:rsid w:val="00560153"/>
    <w:rsid w:val="00560FF6"/>
    <w:rsid w:val="00564315"/>
    <w:rsid w:val="00564D7E"/>
    <w:rsid w:val="00572D0F"/>
    <w:rsid w:val="00586304"/>
    <w:rsid w:val="005A10F9"/>
    <w:rsid w:val="005A292F"/>
    <w:rsid w:val="005B36C5"/>
    <w:rsid w:val="005B67EF"/>
    <w:rsid w:val="005B766D"/>
    <w:rsid w:val="005D3224"/>
    <w:rsid w:val="005D5EC9"/>
    <w:rsid w:val="005D6AAD"/>
    <w:rsid w:val="005D7550"/>
    <w:rsid w:val="005E0D7B"/>
    <w:rsid w:val="005E183B"/>
    <w:rsid w:val="005E7332"/>
    <w:rsid w:val="00601373"/>
    <w:rsid w:val="00604C50"/>
    <w:rsid w:val="006057A6"/>
    <w:rsid w:val="00616D52"/>
    <w:rsid w:val="006221CC"/>
    <w:rsid w:val="00624F5E"/>
    <w:rsid w:val="00631846"/>
    <w:rsid w:val="00633BE5"/>
    <w:rsid w:val="0063572B"/>
    <w:rsid w:val="00636F2A"/>
    <w:rsid w:val="00640068"/>
    <w:rsid w:val="00640B5A"/>
    <w:rsid w:val="00640D15"/>
    <w:rsid w:val="006439E4"/>
    <w:rsid w:val="00644D19"/>
    <w:rsid w:val="00646DCE"/>
    <w:rsid w:val="0065468E"/>
    <w:rsid w:val="00656C2A"/>
    <w:rsid w:val="00657F41"/>
    <w:rsid w:val="00660E21"/>
    <w:rsid w:val="006632BF"/>
    <w:rsid w:val="006641B7"/>
    <w:rsid w:val="006669F2"/>
    <w:rsid w:val="00673488"/>
    <w:rsid w:val="006761E5"/>
    <w:rsid w:val="0068041B"/>
    <w:rsid w:val="0068470D"/>
    <w:rsid w:val="006848D0"/>
    <w:rsid w:val="00685695"/>
    <w:rsid w:val="006A0A11"/>
    <w:rsid w:val="006A0B02"/>
    <w:rsid w:val="006A1C19"/>
    <w:rsid w:val="006A1C92"/>
    <w:rsid w:val="006B17C4"/>
    <w:rsid w:val="006B4AF1"/>
    <w:rsid w:val="006C05E3"/>
    <w:rsid w:val="006C11D1"/>
    <w:rsid w:val="006C4798"/>
    <w:rsid w:val="006C5F89"/>
    <w:rsid w:val="006D2647"/>
    <w:rsid w:val="006D2FA8"/>
    <w:rsid w:val="006D3CD4"/>
    <w:rsid w:val="006E45EB"/>
    <w:rsid w:val="006F5357"/>
    <w:rsid w:val="006F5DF8"/>
    <w:rsid w:val="006F620B"/>
    <w:rsid w:val="006F7D5D"/>
    <w:rsid w:val="00704E46"/>
    <w:rsid w:val="00710005"/>
    <w:rsid w:val="00712A83"/>
    <w:rsid w:val="00712B32"/>
    <w:rsid w:val="00713A5D"/>
    <w:rsid w:val="0072121B"/>
    <w:rsid w:val="00723D7D"/>
    <w:rsid w:val="007240DD"/>
    <w:rsid w:val="00726982"/>
    <w:rsid w:val="00726C04"/>
    <w:rsid w:val="0072762F"/>
    <w:rsid w:val="00732E48"/>
    <w:rsid w:val="00740AF9"/>
    <w:rsid w:val="00751218"/>
    <w:rsid w:val="00751BF0"/>
    <w:rsid w:val="00754377"/>
    <w:rsid w:val="007553FD"/>
    <w:rsid w:val="00761EDB"/>
    <w:rsid w:val="00772AA4"/>
    <w:rsid w:val="007814FB"/>
    <w:rsid w:val="007822BF"/>
    <w:rsid w:val="007827FF"/>
    <w:rsid w:val="00784D41"/>
    <w:rsid w:val="00785905"/>
    <w:rsid w:val="007864B1"/>
    <w:rsid w:val="00787A1C"/>
    <w:rsid w:val="00793373"/>
    <w:rsid w:val="00794FC1"/>
    <w:rsid w:val="007A0000"/>
    <w:rsid w:val="007A15D0"/>
    <w:rsid w:val="007A310F"/>
    <w:rsid w:val="007B587D"/>
    <w:rsid w:val="007B62AC"/>
    <w:rsid w:val="007C1A24"/>
    <w:rsid w:val="007C22AF"/>
    <w:rsid w:val="007C5795"/>
    <w:rsid w:val="007C693A"/>
    <w:rsid w:val="007C6E9D"/>
    <w:rsid w:val="007D04ED"/>
    <w:rsid w:val="007D3F04"/>
    <w:rsid w:val="007D6391"/>
    <w:rsid w:val="007D6AD0"/>
    <w:rsid w:val="007D7ACF"/>
    <w:rsid w:val="007E739D"/>
    <w:rsid w:val="007F00B0"/>
    <w:rsid w:val="007F2A28"/>
    <w:rsid w:val="007F5EC4"/>
    <w:rsid w:val="007F71CD"/>
    <w:rsid w:val="008020E2"/>
    <w:rsid w:val="00803493"/>
    <w:rsid w:val="00815E57"/>
    <w:rsid w:val="00821BE7"/>
    <w:rsid w:val="008241D7"/>
    <w:rsid w:val="00824512"/>
    <w:rsid w:val="00831DC4"/>
    <w:rsid w:val="00834A0E"/>
    <w:rsid w:val="00835894"/>
    <w:rsid w:val="00837CF1"/>
    <w:rsid w:val="00841425"/>
    <w:rsid w:val="008437FC"/>
    <w:rsid w:val="008447F3"/>
    <w:rsid w:val="0084710F"/>
    <w:rsid w:val="00851D54"/>
    <w:rsid w:val="008626A5"/>
    <w:rsid w:val="00876502"/>
    <w:rsid w:val="00885E4E"/>
    <w:rsid w:val="0089250C"/>
    <w:rsid w:val="00895204"/>
    <w:rsid w:val="00895801"/>
    <w:rsid w:val="008A0DED"/>
    <w:rsid w:val="008A50FA"/>
    <w:rsid w:val="008B06FB"/>
    <w:rsid w:val="008B2260"/>
    <w:rsid w:val="008B430A"/>
    <w:rsid w:val="008D2736"/>
    <w:rsid w:val="008D5655"/>
    <w:rsid w:val="008E0133"/>
    <w:rsid w:val="008E085F"/>
    <w:rsid w:val="008E7425"/>
    <w:rsid w:val="00903A3C"/>
    <w:rsid w:val="00904546"/>
    <w:rsid w:val="0090557D"/>
    <w:rsid w:val="009100E8"/>
    <w:rsid w:val="009156C3"/>
    <w:rsid w:val="00917039"/>
    <w:rsid w:val="0091764B"/>
    <w:rsid w:val="00917D4B"/>
    <w:rsid w:val="0092046F"/>
    <w:rsid w:val="00921BFC"/>
    <w:rsid w:val="0092322A"/>
    <w:rsid w:val="0092469E"/>
    <w:rsid w:val="0092651E"/>
    <w:rsid w:val="00936BD2"/>
    <w:rsid w:val="009504B5"/>
    <w:rsid w:val="009517F3"/>
    <w:rsid w:val="00954466"/>
    <w:rsid w:val="00966328"/>
    <w:rsid w:val="00971A8E"/>
    <w:rsid w:val="00971D8F"/>
    <w:rsid w:val="00972C5C"/>
    <w:rsid w:val="00981F40"/>
    <w:rsid w:val="0098632B"/>
    <w:rsid w:val="00991E81"/>
    <w:rsid w:val="00991F5A"/>
    <w:rsid w:val="00992D16"/>
    <w:rsid w:val="009A0A7C"/>
    <w:rsid w:val="009A6195"/>
    <w:rsid w:val="009A6212"/>
    <w:rsid w:val="009B0919"/>
    <w:rsid w:val="009B19E1"/>
    <w:rsid w:val="009B4363"/>
    <w:rsid w:val="009B4FF2"/>
    <w:rsid w:val="009B61B6"/>
    <w:rsid w:val="009B656E"/>
    <w:rsid w:val="009C67A6"/>
    <w:rsid w:val="009D7752"/>
    <w:rsid w:val="009E1319"/>
    <w:rsid w:val="009F1C58"/>
    <w:rsid w:val="009F2535"/>
    <w:rsid w:val="009F3C92"/>
    <w:rsid w:val="009F6065"/>
    <w:rsid w:val="00A12C74"/>
    <w:rsid w:val="00A14D6C"/>
    <w:rsid w:val="00A178A9"/>
    <w:rsid w:val="00A17FD0"/>
    <w:rsid w:val="00A20855"/>
    <w:rsid w:val="00A23655"/>
    <w:rsid w:val="00A26586"/>
    <w:rsid w:val="00A27D12"/>
    <w:rsid w:val="00A32BE5"/>
    <w:rsid w:val="00A33957"/>
    <w:rsid w:val="00A41E46"/>
    <w:rsid w:val="00A5020F"/>
    <w:rsid w:val="00A53EF8"/>
    <w:rsid w:val="00A6131C"/>
    <w:rsid w:val="00A6264B"/>
    <w:rsid w:val="00A62B4C"/>
    <w:rsid w:val="00A635DF"/>
    <w:rsid w:val="00A63B27"/>
    <w:rsid w:val="00A67D43"/>
    <w:rsid w:val="00A75BA0"/>
    <w:rsid w:val="00A87367"/>
    <w:rsid w:val="00A919C0"/>
    <w:rsid w:val="00A9402B"/>
    <w:rsid w:val="00A97B0B"/>
    <w:rsid w:val="00AA23C9"/>
    <w:rsid w:val="00AA5A3E"/>
    <w:rsid w:val="00AA6E76"/>
    <w:rsid w:val="00AA7425"/>
    <w:rsid w:val="00AB29A6"/>
    <w:rsid w:val="00AB4BD6"/>
    <w:rsid w:val="00AC2EE3"/>
    <w:rsid w:val="00AD2F7C"/>
    <w:rsid w:val="00AD3DC7"/>
    <w:rsid w:val="00AD4EA1"/>
    <w:rsid w:val="00AE120C"/>
    <w:rsid w:val="00AE1D9D"/>
    <w:rsid w:val="00AE386B"/>
    <w:rsid w:val="00AE4D3D"/>
    <w:rsid w:val="00AF3456"/>
    <w:rsid w:val="00AF7250"/>
    <w:rsid w:val="00AF7E0C"/>
    <w:rsid w:val="00B02C18"/>
    <w:rsid w:val="00B11E44"/>
    <w:rsid w:val="00B1459A"/>
    <w:rsid w:val="00B20994"/>
    <w:rsid w:val="00B35565"/>
    <w:rsid w:val="00B36B3D"/>
    <w:rsid w:val="00B36FBD"/>
    <w:rsid w:val="00B42355"/>
    <w:rsid w:val="00B553A4"/>
    <w:rsid w:val="00B66FC9"/>
    <w:rsid w:val="00B674A5"/>
    <w:rsid w:val="00B807D1"/>
    <w:rsid w:val="00B83876"/>
    <w:rsid w:val="00B83B2C"/>
    <w:rsid w:val="00B954F9"/>
    <w:rsid w:val="00B969F3"/>
    <w:rsid w:val="00BA5FD3"/>
    <w:rsid w:val="00BA63B4"/>
    <w:rsid w:val="00BA66B5"/>
    <w:rsid w:val="00BA7C0F"/>
    <w:rsid w:val="00BB1810"/>
    <w:rsid w:val="00BC07E5"/>
    <w:rsid w:val="00BC1163"/>
    <w:rsid w:val="00BC1C1B"/>
    <w:rsid w:val="00BC597A"/>
    <w:rsid w:val="00BD0CF5"/>
    <w:rsid w:val="00BD5E7D"/>
    <w:rsid w:val="00BE0415"/>
    <w:rsid w:val="00BE08C0"/>
    <w:rsid w:val="00BE2959"/>
    <w:rsid w:val="00BE438E"/>
    <w:rsid w:val="00BF1FA6"/>
    <w:rsid w:val="00BF4C5C"/>
    <w:rsid w:val="00BF5AC3"/>
    <w:rsid w:val="00BF66D2"/>
    <w:rsid w:val="00C0373C"/>
    <w:rsid w:val="00C05B36"/>
    <w:rsid w:val="00C05D46"/>
    <w:rsid w:val="00C12613"/>
    <w:rsid w:val="00C13AE1"/>
    <w:rsid w:val="00C13BC5"/>
    <w:rsid w:val="00C2114C"/>
    <w:rsid w:val="00C300A8"/>
    <w:rsid w:val="00C310A4"/>
    <w:rsid w:val="00C35817"/>
    <w:rsid w:val="00C443EC"/>
    <w:rsid w:val="00C46035"/>
    <w:rsid w:val="00C518C9"/>
    <w:rsid w:val="00C62E2B"/>
    <w:rsid w:val="00C7002E"/>
    <w:rsid w:val="00C70EA9"/>
    <w:rsid w:val="00C73300"/>
    <w:rsid w:val="00C75D90"/>
    <w:rsid w:val="00C801BE"/>
    <w:rsid w:val="00C80B4E"/>
    <w:rsid w:val="00C836DC"/>
    <w:rsid w:val="00C84C40"/>
    <w:rsid w:val="00C95F56"/>
    <w:rsid w:val="00CA2860"/>
    <w:rsid w:val="00CA6F2B"/>
    <w:rsid w:val="00CC07CA"/>
    <w:rsid w:val="00CC2939"/>
    <w:rsid w:val="00CC4FB5"/>
    <w:rsid w:val="00CC787A"/>
    <w:rsid w:val="00CD1BE1"/>
    <w:rsid w:val="00CD3B51"/>
    <w:rsid w:val="00CE1554"/>
    <w:rsid w:val="00CF6FD5"/>
    <w:rsid w:val="00D0320F"/>
    <w:rsid w:val="00D03404"/>
    <w:rsid w:val="00D07178"/>
    <w:rsid w:val="00D11224"/>
    <w:rsid w:val="00D12033"/>
    <w:rsid w:val="00D154B1"/>
    <w:rsid w:val="00D1602E"/>
    <w:rsid w:val="00D16CB1"/>
    <w:rsid w:val="00D23956"/>
    <w:rsid w:val="00D24213"/>
    <w:rsid w:val="00D24362"/>
    <w:rsid w:val="00D27BA2"/>
    <w:rsid w:val="00D3157C"/>
    <w:rsid w:val="00D31C68"/>
    <w:rsid w:val="00D3663D"/>
    <w:rsid w:val="00D4115F"/>
    <w:rsid w:val="00D4541D"/>
    <w:rsid w:val="00D47C51"/>
    <w:rsid w:val="00D52E53"/>
    <w:rsid w:val="00D6161C"/>
    <w:rsid w:val="00D62031"/>
    <w:rsid w:val="00D66552"/>
    <w:rsid w:val="00D727AC"/>
    <w:rsid w:val="00D74A2A"/>
    <w:rsid w:val="00D7733E"/>
    <w:rsid w:val="00D848D2"/>
    <w:rsid w:val="00D958B6"/>
    <w:rsid w:val="00DA6F4C"/>
    <w:rsid w:val="00DB0E69"/>
    <w:rsid w:val="00DB1DAD"/>
    <w:rsid w:val="00DB46E0"/>
    <w:rsid w:val="00DB6398"/>
    <w:rsid w:val="00DC4EE6"/>
    <w:rsid w:val="00DD255C"/>
    <w:rsid w:val="00DD36B6"/>
    <w:rsid w:val="00DE1048"/>
    <w:rsid w:val="00DE1063"/>
    <w:rsid w:val="00DE1A6C"/>
    <w:rsid w:val="00DE49CD"/>
    <w:rsid w:val="00DF4DE9"/>
    <w:rsid w:val="00DF7BDA"/>
    <w:rsid w:val="00E10682"/>
    <w:rsid w:val="00E1270F"/>
    <w:rsid w:val="00E13B33"/>
    <w:rsid w:val="00E17CDA"/>
    <w:rsid w:val="00E222C1"/>
    <w:rsid w:val="00E22CB2"/>
    <w:rsid w:val="00E23BC9"/>
    <w:rsid w:val="00E26802"/>
    <w:rsid w:val="00E26BA4"/>
    <w:rsid w:val="00E33F5C"/>
    <w:rsid w:val="00E357FB"/>
    <w:rsid w:val="00E37220"/>
    <w:rsid w:val="00E44BFF"/>
    <w:rsid w:val="00E4585F"/>
    <w:rsid w:val="00E47537"/>
    <w:rsid w:val="00E579C6"/>
    <w:rsid w:val="00E6384B"/>
    <w:rsid w:val="00E64CA4"/>
    <w:rsid w:val="00E654C1"/>
    <w:rsid w:val="00E65CD9"/>
    <w:rsid w:val="00E6627F"/>
    <w:rsid w:val="00E67C3C"/>
    <w:rsid w:val="00E7036A"/>
    <w:rsid w:val="00E726D9"/>
    <w:rsid w:val="00E75405"/>
    <w:rsid w:val="00E76A90"/>
    <w:rsid w:val="00E829BD"/>
    <w:rsid w:val="00E84F07"/>
    <w:rsid w:val="00E92971"/>
    <w:rsid w:val="00E97374"/>
    <w:rsid w:val="00E97411"/>
    <w:rsid w:val="00EA2E6B"/>
    <w:rsid w:val="00EA3360"/>
    <w:rsid w:val="00EA3D8A"/>
    <w:rsid w:val="00EA4F6F"/>
    <w:rsid w:val="00EA635D"/>
    <w:rsid w:val="00EA6E77"/>
    <w:rsid w:val="00EB160E"/>
    <w:rsid w:val="00EB17D4"/>
    <w:rsid w:val="00EB2587"/>
    <w:rsid w:val="00EC27EE"/>
    <w:rsid w:val="00EC7ABB"/>
    <w:rsid w:val="00ED02B6"/>
    <w:rsid w:val="00ED2EC7"/>
    <w:rsid w:val="00ED4084"/>
    <w:rsid w:val="00ED48B5"/>
    <w:rsid w:val="00ED6F16"/>
    <w:rsid w:val="00ED73FB"/>
    <w:rsid w:val="00ED79B1"/>
    <w:rsid w:val="00ED7EF6"/>
    <w:rsid w:val="00EE16D1"/>
    <w:rsid w:val="00F001C5"/>
    <w:rsid w:val="00F01132"/>
    <w:rsid w:val="00F058A5"/>
    <w:rsid w:val="00F202B1"/>
    <w:rsid w:val="00F2378B"/>
    <w:rsid w:val="00F2491A"/>
    <w:rsid w:val="00F24E31"/>
    <w:rsid w:val="00F360A9"/>
    <w:rsid w:val="00F37F0A"/>
    <w:rsid w:val="00F477D6"/>
    <w:rsid w:val="00F512C6"/>
    <w:rsid w:val="00F51B71"/>
    <w:rsid w:val="00F52060"/>
    <w:rsid w:val="00F52B01"/>
    <w:rsid w:val="00F55440"/>
    <w:rsid w:val="00F60029"/>
    <w:rsid w:val="00F60944"/>
    <w:rsid w:val="00F620E1"/>
    <w:rsid w:val="00F67118"/>
    <w:rsid w:val="00F769C0"/>
    <w:rsid w:val="00F80750"/>
    <w:rsid w:val="00F812B4"/>
    <w:rsid w:val="00F84E98"/>
    <w:rsid w:val="00F87A4F"/>
    <w:rsid w:val="00F94725"/>
    <w:rsid w:val="00FA3087"/>
    <w:rsid w:val="00FB572D"/>
    <w:rsid w:val="00FB5A1C"/>
    <w:rsid w:val="00FC1445"/>
    <w:rsid w:val="00FD1D64"/>
    <w:rsid w:val="00FD714C"/>
    <w:rsid w:val="00FD71FE"/>
    <w:rsid w:val="00FE1BFC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  <w14:docId w14:val="1C58D972"/>
  <w15:chartTrackingRefBased/>
  <w15:docId w15:val="{3959E95A-7B9D-4CF0-AA5F-D98CCC4E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IN"/>
      </w:rPr>
    </w:rPrDefault>
    <w:pPrDefault>
      <w:pPr>
        <w:spacing w:after="200" w:line="276" w:lineRule="auto"/>
        <w:ind w:left="567" w:right="340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5B36C5"/>
    <w:rPr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TMLPreformatted" w:type="paragraph">
    <w:name w:val="HTML Preformatted"/>
    <w:basedOn w:val="Normal"/>
    <w:link w:val="HTMLPreformattedChar"/>
    <w:uiPriority w:val="99"/>
    <w:unhideWhenUsed/>
    <w:rsid w:val="00754377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  <w:lang w:eastAsia="en-IN" w:val="en-IN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754377"/>
    <w:rPr>
      <w:rFonts w:ascii="Courier New" w:cs="Courier New" w:eastAsia="Times New Roman" w:hAnsi="Courier New"/>
      <w:sz w:val="20"/>
      <w:szCs w:val="20"/>
      <w:lang w:eastAsia="en-IN"/>
    </w:rPr>
  </w:style>
  <w:style w:styleId="Header" w:type="paragraph">
    <w:name w:val="header"/>
    <w:basedOn w:val="Normal"/>
    <w:link w:val="HeaderChar"/>
    <w:uiPriority w:val="99"/>
    <w:unhideWhenUsed/>
    <w:rsid w:val="0092322A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92322A"/>
    <w:rPr>
      <w:lang w:val="en-US"/>
    </w:rPr>
  </w:style>
  <w:style w:styleId="Footer" w:type="paragraph">
    <w:name w:val="footer"/>
    <w:basedOn w:val="Normal"/>
    <w:link w:val="FooterChar"/>
    <w:uiPriority w:val="99"/>
    <w:unhideWhenUsed/>
    <w:rsid w:val="0092322A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92322A"/>
    <w:rPr>
      <w:lang w:val="en-US"/>
    </w:rPr>
  </w:style>
  <w:style w:styleId="PlainText" w:type="paragraph">
    <w:name w:val="Plain Text"/>
    <w:basedOn w:val="Normal"/>
    <w:link w:val="PlainTextChar"/>
    <w:uiPriority w:val="99"/>
    <w:unhideWhenUsed/>
    <w:rsid w:val="00831DC4"/>
    <w:pPr>
      <w:spacing w:after="0" w:line="240" w:lineRule="auto"/>
    </w:pPr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rsid w:val="00831DC4"/>
    <w:rPr>
      <w:rFonts w:ascii="Consolas" w:hAnsi="Consolas"/>
      <w:sz w:val="21"/>
      <w:szCs w:val="21"/>
      <w:lang w:val="en-US"/>
    </w:rPr>
  </w:style>
  <w:style w:customStyle="1" w:styleId="Default" w:type="paragraph">
    <w:name w:val="Default"/>
    <w:rsid w:val="00E76A90"/>
    <w:pPr>
      <w:autoSpaceDE w:val="0"/>
      <w:autoSpaceDN w:val="0"/>
      <w:adjustRightInd w:val="0"/>
      <w:spacing w:after="0" w:line="240" w:lineRule="auto"/>
    </w:pPr>
    <w:rPr>
      <w:rFonts w:ascii="Times New Roman" w:cs="Times New Roman" w:hAnsi="Times New Roman"/>
      <w:color w:val="000000"/>
      <w:sz w:val="24"/>
      <w:szCs w:val="24"/>
      <w:lang w:val="en-US"/>
    </w:rPr>
  </w:style>
  <w:style w:styleId="TableGrid" w:type="table">
    <w:name w:val="Table Grid"/>
    <w:basedOn w:val="TableNormal"/>
    <w:rsid w:val="0034790A"/>
    <w:pPr>
      <w:spacing w:after="0" w:line="240" w:lineRule="auto"/>
    </w:pPr>
    <w:rPr>
      <w:rFonts w:ascii="Calibri" w:cs="Times New Roman" w:eastAsia="Times New Roman" w:hAnsi="Calibri"/>
      <w:sz w:val="20"/>
      <w:szCs w:val="20"/>
      <w:lang w:val="en-US"/>
    </w:rPr>
    <w:tblPr>
      <w:tblInd w:type="nil" w:w="0"/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NormalWeb" w:type="paragraph">
    <w:name w:val="Normal (Web)"/>
    <w:basedOn w:val="Normal"/>
    <w:uiPriority w:val="99"/>
    <w:semiHidden/>
    <w:unhideWhenUsed/>
    <w:rsid w:val="00166AA0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sz w:val="24"/>
      <w:szCs w:val="24"/>
    </w:rPr>
  </w:style>
  <w:style w:styleId="ListParagraph" w:type="paragraph">
    <w:name w:val="List Paragraph"/>
    <w:basedOn w:val="Normal"/>
    <w:qFormat/>
    <w:rsid w:val="00166AA0"/>
    <w:pPr>
      <w:ind w:left="720"/>
      <w:contextualSpacing/>
    </w:pPr>
    <w:rPr>
      <w:rFonts w:ascii="Calibri" w:cs="Times New Roman" w:eastAsia="Times New Roman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9B0919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9B0919"/>
    <w:rPr>
      <w:rFonts w:ascii="Segoe UI" w:cs="Segoe UI" w:hAnsi="Segoe UI"/>
      <w:sz w:val="18"/>
      <w:szCs w:val="18"/>
      <w:lang w:val="en-US"/>
    </w:rPr>
  </w:style>
  <w:style w:customStyle="1" w:styleId="CustomAutomationStyle" w:type="paragraph">
    <w:name w:val="CustomAutomationStyle"/>
    <w:basedOn w:val="Normal"/>
    <w:link w:val="CustomAutomationStyleChar"/>
    <w:qFormat/>
    <w:rsid w:val="000B70CB"/>
    <w:pPr>
      <w:keepLines/>
      <w:tabs>
        <w:tab w:pos="1650" w:val="left"/>
      </w:tabs>
      <w:jc w:val="both"/>
    </w:pPr>
    <w:rPr>
      <w:rFonts w:ascii="Times New Roman" w:cs="Times New Roman" w:hAnsi="Times New Roman"/>
      <w:sz w:val="24"/>
    </w:rPr>
  </w:style>
  <w:style w:customStyle="1" w:styleId="CustomAutomationStyleChar" w:type="character">
    <w:name w:val="CustomAutomationStyle Char"/>
    <w:basedOn w:val="DefaultParagraphFont"/>
    <w:link w:val="CustomAutomationStyle"/>
    <w:rsid w:val="000B70CB"/>
    <w:rPr>
      <w:rFonts w:ascii="Times New Roman" w:cs="Times New Roman" w:hAnsi="Times New Roman"/>
      <w:sz w:val="24"/>
      <w:lang w:val="en-US"/>
    </w:rPr>
  </w:style>
  <w:style w:customStyle="1" w:styleId="CustomAutomationStyleIndent" w:type="paragraph">
    <w:name w:val="CustomAutomationStyleIndent"/>
    <w:basedOn w:val="CustomAutomationStyle"/>
    <w:link w:val="CustomAutomationStyleIndentChar"/>
    <w:qFormat/>
    <w:rsid w:val="000B70CB"/>
    <w:pPr>
      <w:keepLines w:val="0"/>
    </w:pPr>
  </w:style>
  <w:style w:customStyle="1" w:styleId="CustomAutomationStyleIndentChar" w:type="character">
    <w:name w:val="CustomAutomationStyleIndent Char"/>
    <w:basedOn w:val="CustomAutomationStyleChar"/>
    <w:link w:val="CustomAutomationStyleIndent"/>
    <w:rsid w:val="000B70CB"/>
    <w:rPr>
      <w:rFonts w:ascii="Times New Roman" w:cs="Times New Roman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../customXml/item1.xml" Type="http://schemas.openxmlformats.org/officeDocument/2006/relationships/customXml"/><Relationship Id="rId10" Target="footer1.xml" Type="http://schemas.openxmlformats.org/officeDocument/2006/relationships/footer"/><Relationship Id="rId11" Target="header3.xml" Type="http://schemas.openxmlformats.org/officeDocument/2006/relationships/head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14" Target="media/image1.png" Type="http://schemas.openxmlformats.org/officeDocument/2006/relationships/image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footnotes.xml" Type="http://schemas.openxmlformats.org/officeDocument/2006/relationships/footnotes"/><Relationship Id="rId7" Target="endnotes.xml" Type="http://schemas.openxmlformats.org/officeDocument/2006/relationships/endnotes"/><Relationship Id="rId8" Target="header1.xml" Type="http://schemas.openxmlformats.org/officeDocument/2006/relationships/header"/><Relationship Id="rId9" Target="header2.xml" Type="http://schemas.openxmlformats.org/officeDocument/2006/relationships/header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D264A-BC73-45CB-9310-A6B2DAC15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7</TotalTime>
  <Pages>1</Pages>
  <Words>0</Words>
  <Characters>0</Characters>
  <Application>Microsoft Office Word</Application>
  <DocSecurity>0</DocSecurity>
  <Lines>0</Lines>
  <Paragraphs>0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7-10-05T16:15:00Z</dcterms:created>
  <dc:creator>Kushan Mehta</dc:creator>
  <cp:lastModifiedBy>Kushan Mehta</cp:lastModifiedBy>
  <cp:lastPrinted>2018-02-18T16:03:00Z</cp:lastPrinted>
  <dcterms:modified xsi:type="dcterms:W3CDTF">2018-07-23T16:15:00Z</dcterms:modified>
  <cp:revision>554</cp:revision>
</cp:coreProperties>
</file>